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55280" w:rsidRPr="004D25BE" w:rsidRDefault="00A55280" w:rsidP="00171E32">
      <w:pPr>
        <w:spacing w:after="0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</w:pPr>
      <w:proofErr w:type="spellStart"/>
      <w:r w:rsidRPr="004D25BE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Dr.V.S.KRISHNA</w:t>
      </w:r>
      <w:proofErr w:type="spellEnd"/>
      <w:r w:rsidRPr="004D25BE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 xml:space="preserve"> GOVT. DEGREE COLLEGE (A), VISAKHAPATNAM</w:t>
      </w:r>
    </w:p>
    <w:p w:rsidR="004D25BE" w:rsidRPr="004D25BE" w:rsidRDefault="00171E32" w:rsidP="004D25BE">
      <w:pPr>
        <w:pStyle w:val="Header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4D25BE">
        <w:rPr>
          <w:rFonts w:ascii="Times New Roman" w:hAnsi="Times New Roman" w:cs="Times New Roman"/>
          <w:b/>
          <w:bCs/>
          <w:sz w:val="28"/>
          <w:szCs w:val="28"/>
        </w:rPr>
        <w:t>BA-</w:t>
      </w:r>
      <w:r w:rsidR="00877C7D" w:rsidRPr="004D25BE">
        <w:rPr>
          <w:rFonts w:ascii="Times New Roman" w:hAnsi="Times New Roman" w:cs="Times New Roman"/>
          <w:b/>
          <w:bCs/>
          <w:sz w:val="28"/>
          <w:szCs w:val="28"/>
        </w:rPr>
        <w:t>Special English</w:t>
      </w:r>
      <w:r w:rsidR="004D25BE" w:rsidRPr="004D25BE">
        <w:rPr>
          <w:rFonts w:ascii="Times New Roman" w:hAnsi="Times New Roman" w:cs="Times New Roman"/>
          <w:b/>
          <w:bCs/>
          <w:sz w:val="28"/>
          <w:szCs w:val="28"/>
        </w:rPr>
        <w:t xml:space="preserve"> IV, Semester (</w:t>
      </w:r>
      <w:proofErr w:type="spellStart"/>
      <w:r w:rsidR="004D25BE" w:rsidRPr="004D25BE">
        <w:rPr>
          <w:rFonts w:ascii="Times New Roman" w:hAnsi="Times New Roman" w:cs="Times New Roman"/>
          <w:b/>
          <w:bCs/>
          <w:sz w:val="28"/>
          <w:szCs w:val="28"/>
        </w:rPr>
        <w:t>w.e.f</w:t>
      </w:r>
      <w:proofErr w:type="spellEnd"/>
      <w:r w:rsidR="004D25BE" w:rsidRPr="004D25BE">
        <w:rPr>
          <w:rFonts w:ascii="Times New Roman" w:hAnsi="Times New Roman" w:cs="Times New Roman"/>
          <w:b/>
          <w:bCs/>
          <w:sz w:val="28"/>
          <w:szCs w:val="28"/>
        </w:rPr>
        <w:t>. 20</w:t>
      </w:r>
      <w:r w:rsidR="00073603">
        <w:rPr>
          <w:rFonts w:ascii="Times New Roman" w:hAnsi="Times New Roman" w:cs="Times New Roman"/>
          <w:b/>
          <w:bCs/>
          <w:sz w:val="28"/>
          <w:szCs w:val="28"/>
        </w:rPr>
        <w:t>20</w:t>
      </w:r>
      <w:r w:rsidR="004D25BE" w:rsidRPr="004D25BE">
        <w:rPr>
          <w:rFonts w:ascii="Times New Roman" w:hAnsi="Times New Roman" w:cs="Times New Roman"/>
          <w:b/>
          <w:bCs/>
          <w:sz w:val="28"/>
          <w:szCs w:val="28"/>
        </w:rPr>
        <w:t>-2</w:t>
      </w:r>
      <w:r w:rsidR="00073603">
        <w:rPr>
          <w:rFonts w:ascii="Times New Roman" w:hAnsi="Times New Roman" w:cs="Times New Roman"/>
          <w:b/>
          <w:bCs/>
          <w:sz w:val="28"/>
          <w:szCs w:val="28"/>
        </w:rPr>
        <w:t>1</w:t>
      </w:r>
      <w:r w:rsidR="004D25BE" w:rsidRPr="004D25BE">
        <w:rPr>
          <w:rFonts w:ascii="Times New Roman" w:hAnsi="Times New Roman" w:cs="Times New Roman"/>
          <w:b/>
          <w:bCs/>
          <w:sz w:val="28"/>
          <w:szCs w:val="28"/>
        </w:rPr>
        <w:t>)</w:t>
      </w:r>
    </w:p>
    <w:p w:rsidR="00171E32" w:rsidRPr="004D25BE" w:rsidRDefault="00171E32" w:rsidP="004D25BE">
      <w:pPr>
        <w:pStyle w:val="Header"/>
        <w:rPr>
          <w:rFonts w:ascii="Times New Roman" w:hAnsi="Times New Roman" w:cs="Times New Roman"/>
          <w:b/>
          <w:bCs/>
          <w:sz w:val="28"/>
          <w:szCs w:val="28"/>
        </w:rPr>
      </w:pPr>
    </w:p>
    <w:p w:rsidR="004D25BE" w:rsidRPr="004D25BE" w:rsidRDefault="004D25BE" w:rsidP="00171E32">
      <w:pPr>
        <w:pStyle w:val="Header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4D25BE">
        <w:rPr>
          <w:rFonts w:ascii="Times New Roman" w:hAnsi="Times New Roman" w:cs="Times New Roman"/>
          <w:b/>
          <w:bCs/>
          <w:sz w:val="28"/>
          <w:szCs w:val="28"/>
        </w:rPr>
        <w:t>An Introduction to English Literature</w:t>
      </w:r>
      <w:r w:rsidR="00073603">
        <w:rPr>
          <w:rFonts w:ascii="Times New Roman" w:hAnsi="Times New Roman" w:cs="Times New Roman"/>
          <w:b/>
          <w:bCs/>
          <w:sz w:val="28"/>
          <w:szCs w:val="28"/>
        </w:rPr>
        <w:t xml:space="preserve"> (600-1500)</w:t>
      </w:r>
    </w:p>
    <w:p w:rsidR="00171E32" w:rsidRPr="004D25BE" w:rsidRDefault="00171E32" w:rsidP="00171E32">
      <w:pPr>
        <w:pStyle w:val="Header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:rsidR="00A55280" w:rsidRPr="004D25BE" w:rsidRDefault="004D25BE" w:rsidP="00171E32">
      <w:pPr>
        <w:pStyle w:val="Header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4D25BE">
        <w:rPr>
          <w:rFonts w:ascii="Times New Roman" w:hAnsi="Times New Roman" w:cs="Times New Roman"/>
          <w:b/>
          <w:bCs/>
          <w:sz w:val="28"/>
          <w:szCs w:val="28"/>
        </w:rPr>
        <w:t>Semester I, Paper I</w:t>
      </w:r>
    </w:p>
    <w:p w:rsidR="00171E32" w:rsidRPr="004D25BE" w:rsidRDefault="00A55280" w:rsidP="00A55280">
      <w:pPr>
        <w:pStyle w:val="Header"/>
        <w:rPr>
          <w:rFonts w:ascii="Times New Roman" w:hAnsi="Times New Roman" w:cs="Times New Roman"/>
          <w:sz w:val="28"/>
          <w:szCs w:val="28"/>
        </w:rPr>
      </w:pPr>
      <w:r w:rsidRPr="004D25BE">
        <w:rPr>
          <w:rFonts w:ascii="Times New Roman" w:hAnsi="Times New Roman" w:cs="Times New Roman"/>
          <w:sz w:val="28"/>
          <w:szCs w:val="28"/>
        </w:rPr>
        <w:tab/>
      </w:r>
    </w:p>
    <w:p w:rsidR="00A55280" w:rsidRPr="004D25BE" w:rsidRDefault="00A55280" w:rsidP="00171E32">
      <w:pPr>
        <w:pStyle w:val="Header"/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proofErr w:type="spellStart"/>
      <w:r w:rsidRPr="004D25BE">
        <w:rPr>
          <w:rFonts w:ascii="Times New Roman" w:hAnsi="Times New Roman" w:cs="Times New Roman"/>
          <w:b/>
          <w:bCs/>
          <w:sz w:val="28"/>
          <w:szCs w:val="28"/>
          <w:u w:val="single"/>
        </w:rPr>
        <w:t>BluePrint</w:t>
      </w:r>
      <w:proofErr w:type="spellEnd"/>
      <w:r w:rsidRPr="004D25BE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 </w:t>
      </w:r>
      <w:proofErr w:type="gramStart"/>
      <w:r w:rsidRPr="004D25BE">
        <w:rPr>
          <w:rFonts w:ascii="Times New Roman" w:hAnsi="Times New Roman" w:cs="Times New Roman"/>
          <w:b/>
          <w:bCs/>
          <w:sz w:val="28"/>
          <w:szCs w:val="28"/>
          <w:u w:val="single"/>
        </w:rPr>
        <w:t>For</w:t>
      </w:r>
      <w:proofErr w:type="gramEnd"/>
      <w:r w:rsidRPr="004D25BE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 Paper Sett</w:t>
      </w:r>
      <w:r w:rsidR="00073603">
        <w:rPr>
          <w:rFonts w:ascii="Times New Roman" w:hAnsi="Times New Roman" w:cs="Times New Roman"/>
          <w:b/>
          <w:bCs/>
          <w:sz w:val="28"/>
          <w:szCs w:val="28"/>
          <w:u w:val="single"/>
        </w:rPr>
        <w:t>ing</w:t>
      </w:r>
    </w:p>
    <w:p w:rsidR="00171E32" w:rsidRPr="004D25BE" w:rsidRDefault="00171E32" w:rsidP="00A55280">
      <w:pPr>
        <w:pStyle w:val="Header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:rsidR="00A55280" w:rsidRPr="004D25BE" w:rsidRDefault="00171E32" w:rsidP="00BF76E8">
      <w:pPr>
        <w:pStyle w:val="Header"/>
        <w:rPr>
          <w:rFonts w:ascii="Times New Roman" w:hAnsi="Times New Roman" w:cs="Times New Roman"/>
          <w:b/>
          <w:bCs/>
          <w:sz w:val="28"/>
          <w:szCs w:val="28"/>
        </w:rPr>
      </w:pPr>
      <w:r w:rsidRPr="004D25BE">
        <w:rPr>
          <w:rFonts w:ascii="Times New Roman" w:hAnsi="Times New Roman" w:cs="Times New Roman"/>
          <w:b/>
          <w:bCs/>
          <w:sz w:val="28"/>
          <w:szCs w:val="28"/>
        </w:rPr>
        <w:t>Time:</w:t>
      </w:r>
      <w:r w:rsidR="00A7010A" w:rsidRPr="004D25BE">
        <w:rPr>
          <w:rFonts w:ascii="Times New Roman" w:hAnsi="Times New Roman" w:cs="Times New Roman"/>
          <w:b/>
          <w:bCs/>
          <w:sz w:val="28"/>
          <w:szCs w:val="28"/>
        </w:rPr>
        <w:t xml:space="preserve"> 3 Hrs</w:t>
      </w:r>
      <w:r w:rsidR="00A7010A" w:rsidRPr="004D25BE">
        <w:rPr>
          <w:rFonts w:ascii="Times New Roman" w:hAnsi="Times New Roman" w:cs="Times New Roman"/>
          <w:b/>
          <w:bCs/>
          <w:sz w:val="28"/>
          <w:szCs w:val="28"/>
        </w:rPr>
        <w:tab/>
        <w:t>                                           </w:t>
      </w:r>
      <w:r w:rsidR="00A55280" w:rsidRPr="004D25BE">
        <w:rPr>
          <w:rFonts w:ascii="Times New Roman" w:hAnsi="Times New Roman" w:cs="Times New Roman"/>
          <w:b/>
          <w:bCs/>
          <w:sz w:val="28"/>
          <w:szCs w:val="28"/>
        </w:rPr>
        <w:t xml:space="preserve">Max. Marks: </w:t>
      </w:r>
      <w:r w:rsidR="00A7010A" w:rsidRPr="004D25BE">
        <w:rPr>
          <w:rFonts w:ascii="Times New Roman" w:hAnsi="Times New Roman" w:cs="Times New Roman"/>
          <w:b/>
          <w:bCs/>
          <w:sz w:val="28"/>
          <w:szCs w:val="28"/>
        </w:rPr>
        <w:t>60</w:t>
      </w:r>
    </w:p>
    <w:tbl>
      <w:tblPr>
        <w:tblStyle w:val="TableGrid"/>
        <w:tblpPr w:leftFromText="180" w:rightFromText="180" w:vertAnchor="text" w:horzAnchor="margin" w:tblpXSpec="center" w:tblpY="273"/>
        <w:tblW w:w="7674" w:type="dxa"/>
        <w:tblLook w:val="04A0"/>
      </w:tblPr>
      <w:tblGrid>
        <w:gridCol w:w="2628"/>
        <w:gridCol w:w="1946"/>
        <w:gridCol w:w="1819"/>
        <w:gridCol w:w="1281"/>
      </w:tblGrid>
      <w:tr w:rsidR="00534B9C" w:rsidRPr="004D25BE" w:rsidTr="000A2278">
        <w:trPr>
          <w:trHeight w:val="482"/>
        </w:trPr>
        <w:tc>
          <w:tcPr>
            <w:tcW w:w="262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534B9C" w:rsidRPr="004D25BE" w:rsidRDefault="00534B9C" w:rsidP="000A2278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</w:p>
          <w:p w:rsidR="00534B9C" w:rsidRPr="004D25BE" w:rsidRDefault="00534B9C" w:rsidP="000A2278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4D25BE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Module</w:t>
            </w:r>
          </w:p>
        </w:tc>
        <w:tc>
          <w:tcPr>
            <w:tcW w:w="194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534B9C" w:rsidRPr="004D25BE" w:rsidRDefault="00534B9C" w:rsidP="000A2278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4D25BE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Essay Questions</w:t>
            </w:r>
          </w:p>
          <w:p w:rsidR="00534B9C" w:rsidRPr="004D25BE" w:rsidRDefault="00194C56" w:rsidP="000A2278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10</w:t>
            </w:r>
            <w:r w:rsidR="00534B9C" w:rsidRPr="004D25BE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 Marks</w:t>
            </w:r>
          </w:p>
        </w:tc>
        <w:tc>
          <w:tcPr>
            <w:tcW w:w="18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534B9C" w:rsidRPr="004D25BE" w:rsidRDefault="00534B9C" w:rsidP="000A2278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4D25BE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Short Answer Question</w:t>
            </w:r>
          </w:p>
          <w:p w:rsidR="00534B9C" w:rsidRPr="004D25BE" w:rsidRDefault="00194C56" w:rsidP="000A2278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5</w:t>
            </w:r>
            <w:r w:rsidR="00534B9C" w:rsidRPr="004D25BE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 Marks</w:t>
            </w:r>
          </w:p>
        </w:tc>
        <w:tc>
          <w:tcPr>
            <w:tcW w:w="128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534B9C" w:rsidRPr="004D25BE" w:rsidRDefault="00534B9C" w:rsidP="000A2278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4D25BE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Marks Allotted to the Module</w:t>
            </w:r>
          </w:p>
        </w:tc>
      </w:tr>
      <w:tr w:rsidR="00534B9C" w:rsidRPr="004D25BE" w:rsidTr="000A2278">
        <w:trPr>
          <w:trHeight w:val="676"/>
        </w:trPr>
        <w:tc>
          <w:tcPr>
            <w:tcW w:w="262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534B9C" w:rsidRPr="004D25BE" w:rsidRDefault="00534B9C" w:rsidP="000A2278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4D25BE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Module – I</w:t>
            </w:r>
          </w:p>
          <w:p w:rsidR="00534B9C" w:rsidRPr="004D25BE" w:rsidRDefault="00534B9C" w:rsidP="000A2278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4D25BE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History of English</w:t>
            </w:r>
          </w:p>
          <w:p w:rsidR="00534B9C" w:rsidRPr="004D25BE" w:rsidRDefault="00534B9C" w:rsidP="000A2278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4D25BE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Literature </w:t>
            </w:r>
          </w:p>
        </w:tc>
        <w:tc>
          <w:tcPr>
            <w:tcW w:w="194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534B9C" w:rsidRPr="004D25BE" w:rsidRDefault="00534B9C" w:rsidP="000A2278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534B9C" w:rsidRPr="004D25BE" w:rsidRDefault="00534B9C" w:rsidP="000A2278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4D25BE">
              <w:rPr>
                <w:rFonts w:ascii="Times New Roman" w:hAnsi="Times New Roman" w:cs="Times New Roman"/>
                <w:sz w:val="28"/>
                <w:szCs w:val="28"/>
              </w:rPr>
              <w:t>1(2)</w:t>
            </w:r>
          </w:p>
        </w:tc>
        <w:tc>
          <w:tcPr>
            <w:tcW w:w="18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534B9C" w:rsidRPr="004D25BE" w:rsidRDefault="00534B9C" w:rsidP="000A2278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534B9C" w:rsidRPr="004D25BE" w:rsidRDefault="00534B9C" w:rsidP="000A2278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4D25BE">
              <w:rPr>
                <w:rFonts w:ascii="Times New Roman" w:hAnsi="Times New Roman" w:cs="Times New Roman"/>
                <w:sz w:val="28"/>
                <w:szCs w:val="28"/>
              </w:rPr>
              <w:t>1(2)</w:t>
            </w:r>
          </w:p>
        </w:tc>
        <w:tc>
          <w:tcPr>
            <w:tcW w:w="128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534B9C" w:rsidRPr="004D25BE" w:rsidRDefault="00534B9C" w:rsidP="000A2278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534B9C" w:rsidRPr="004D25BE" w:rsidRDefault="00534B9C" w:rsidP="000A2278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4D25BE">
              <w:rPr>
                <w:rFonts w:ascii="Times New Roman" w:hAnsi="Times New Roman" w:cs="Times New Roman"/>
                <w:sz w:val="28"/>
                <w:szCs w:val="28"/>
              </w:rPr>
              <w:t>1</w:t>
            </w:r>
            <w:r w:rsidR="00194C56">
              <w:rPr>
                <w:rFonts w:ascii="Times New Roman" w:hAnsi="Times New Roman" w:cs="Times New Roman"/>
                <w:sz w:val="28"/>
                <w:szCs w:val="28"/>
              </w:rPr>
              <w:t>5</w:t>
            </w:r>
            <w:r w:rsidRPr="004D25BE">
              <w:rPr>
                <w:rFonts w:ascii="Times New Roman" w:hAnsi="Times New Roman" w:cs="Times New Roman"/>
                <w:sz w:val="28"/>
                <w:szCs w:val="28"/>
              </w:rPr>
              <w:t>(</w:t>
            </w:r>
            <w:r w:rsidR="00194C56">
              <w:rPr>
                <w:rFonts w:ascii="Times New Roman" w:hAnsi="Times New Roman" w:cs="Times New Roman"/>
                <w:sz w:val="28"/>
                <w:szCs w:val="28"/>
              </w:rPr>
              <w:t>30</w:t>
            </w:r>
            <w:r w:rsidRPr="004D25BE">
              <w:rPr>
                <w:rFonts w:ascii="Times New Roman" w:hAnsi="Times New Roman" w:cs="Times New Roman"/>
                <w:sz w:val="28"/>
                <w:szCs w:val="28"/>
              </w:rPr>
              <w:t>)</w:t>
            </w:r>
          </w:p>
          <w:p w:rsidR="00534B9C" w:rsidRPr="004D25BE" w:rsidRDefault="00534B9C" w:rsidP="000A2278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534B9C" w:rsidRPr="004D25BE" w:rsidRDefault="00534B9C" w:rsidP="000A2278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534B9C" w:rsidRPr="004D25BE" w:rsidTr="000A2278">
        <w:trPr>
          <w:trHeight w:val="963"/>
        </w:trPr>
        <w:tc>
          <w:tcPr>
            <w:tcW w:w="262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534B9C" w:rsidRPr="004D25BE" w:rsidRDefault="00534B9C" w:rsidP="000A2278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4D25BE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Module – II</w:t>
            </w:r>
          </w:p>
          <w:p w:rsidR="00534B9C" w:rsidRPr="004D25BE" w:rsidRDefault="00534B9C" w:rsidP="000A2278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4D25BE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Literary Forms and</w:t>
            </w:r>
          </w:p>
          <w:p w:rsidR="00534B9C" w:rsidRPr="004D25BE" w:rsidRDefault="00534B9C" w:rsidP="000A2278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4D25BE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Terms</w:t>
            </w:r>
          </w:p>
        </w:tc>
        <w:tc>
          <w:tcPr>
            <w:tcW w:w="194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534B9C" w:rsidRPr="004D25BE" w:rsidRDefault="00534B9C" w:rsidP="000A2278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534B9C" w:rsidRPr="004D25BE" w:rsidRDefault="00534B9C" w:rsidP="000A2278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4D25BE">
              <w:rPr>
                <w:rFonts w:ascii="Times New Roman" w:hAnsi="Times New Roman" w:cs="Times New Roman"/>
                <w:sz w:val="28"/>
                <w:szCs w:val="28"/>
              </w:rPr>
              <w:t>1(2)</w:t>
            </w:r>
          </w:p>
        </w:tc>
        <w:tc>
          <w:tcPr>
            <w:tcW w:w="18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534B9C" w:rsidRPr="004D25BE" w:rsidRDefault="00534B9C" w:rsidP="000A2278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534B9C" w:rsidRPr="004D25BE" w:rsidRDefault="00534B9C" w:rsidP="000A2278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4D25BE">
              <w:rPr>
                <w:rFonts w:ascii="Times New Roman" w:hAnsi="Times New Roman" w:cs="Times New Roman"/>
                <w:sz w:val="28"/>
                <w:szCs w:val="28"/>
              </w:rPr>
              <w:t>1(2)</w:t>
            </w:r>
          </w:p>
        </w:tc>
        <w:tc>
          <w:tcPr>
            <w:tcW w:w="128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534B9C" w:rsidRPr="004D25BE" w:rsidRDefault="00534B9C" w:rsidP="000A2278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534B9C" w:rsidRPr="004D25BE" w:rsidRDefault="00534B9C" w:rsidP="000A2278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4D25BE">
              <w:rPr>
                <w:rFonts w:ascii="Times New Roman" w:hAnsi="Times New Roman" w:cs="Times New Roman"/>
                <w:sz w:val="28"/>
                <w:szCs w:val="28"/>
              </w:rPr>
              <w:t>1</w:t>
            </w:r>
            <w:r w:rsidR="00194C56">
              <w:rPr>
                <w:rFonts w:ascii="Times New Roman" w:hAnsi="Times New Roman" w:cs="Times New Roman"/>
                <w:sz w:val="28"/>
                <w:szCs w:val="28"/>
              </w:rPr>
              <w:t>5</w:t>
            </w:r>
            <w:r w:rsidRPr="004D25BE">
              <w:rPr>
                <w:rFonts w:ascii="Times New Roman" w:hAnsi="Times New Roman" w:cs="Times New Roman"/>
                <w:sz w:val="28"/>
                <w:szCs w:val="28"/>
              </w:rPr>
              <w:t>(</w:t>
            </w:r>
            <w:r w:rsidR="00194C56">
              <w:rPr>
                <w:rFonts w:ascii="Times New Roman" w:hAnsi="Times New Roman" w:cs="Times New Roman"/>
                <w:sz w:val="28"/>
                <w:szCs w:val="28"/>
              </w:rPr>
              <w:t>30</w:t>
            </w:r>
            <w:r w:rsidRPr="004D25BE">
              <w:rPr>
                <w:rFonts w:ascii="Times New Roman" w:hAnsi="Times New Roman" w:cs="Times New Roman"/>
                <w:sz w:val="28"/>
                <w:szCs w:val="28"/>
              </w:rPr>
              <w:t>)</w:t>
            </w:r>
          </w:p>
          <w:p w:rsidR="00534B9C" w:rsidRPr="004D25BE" w:rsidRDefault="00534B9C" w:rsidP="000A2278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534B9C" w:rsidRPr="004D25BE" w:rsidTr="000A2278">
        <w:trPr>
          <w:trHeight w:val="987"/>
        </w:trPr>
        <w:tc>
          <w:tcPr>
            <w:tcW w:w="262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534B9C" w:rsidRPr="004D25BE" w:rsidRDefault="00534B9C" w:rsidP="000A2278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4D25BE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Module – III</w:t>
            </w:r>
          </w:p>
          <w:p w:rsidR="00534B9C" w:rsidRPr="004D25BE" w:rsidRDefault="00534B9C" w:rsidP="000A2278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4D25BE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Poetry</w:t>
            </w:r>
          </w:p>
          <w:p w:rsidR="00534B9C" w:rsidRPr="004D25BE" w:rsidRDefault="00534B9C" w:rsidP="000A2278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</w:p>
        </w:tc>
        <w:tc>
          <w:tcPr>
            <w:tcW w:w="194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534B9C" w:rsidRPr="004D25BE" w:rsidRDefault="00534B9C" w:rsidP="000A2278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534B9C" w:rsidRPr="004D25BE" w:rsidRDefault="00534B9C" w:rsidP="000A2278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4D25BE">
              <w:rPr>
                <w:rFonts w:ascii="Times New Roman" w:hAnsi="Times New Roman" w:cs="Times New Roman"/>
                <w:sz w:val="28"/>
                <w:szCs w:val="28"/>
              </w:rPr>
              <w:t xml:space="preserve">        1(2)</w:t>
            </w:r>
          </w:p>
        </w:tc>
        <w:tc>
          <w:tcPr>
            <w:tcW w:w="18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534B9C" w:rsidRPr="004D25BE" w:rsidRDefault="00534B9C" w:rsidP="000A2278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534B9C" w:rsidRPr="004D25BE" w:rsidRDefault="00534B9C" w:rsidP="000A2278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4D25BE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128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534B9C" w:rsidRPr="004D25BE" w:rsidRDefault="00534B9C" w:rsidP="000A2278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534B9C" w:rsidRPr="004D25BE" w:rsidRDefault="00534B9C" w:rsidP="000A2278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4D25BE">
              <w:rPr>
                <w:rFonts w:ascii="Times New Roman" w:hAnsi="Times New Roman" w:cs="Times New Roman"/>
                <w:sz w:val="28"/>
                <w:szCs w:val="28"/>
              </w:rPr>
              <w:t>12(20)</w:t>
            </w:r>
          </w:p>
          <w:p w:rsidR="00534B9C" w:rsidRPr="004D25BE" w:rsidRDefault="00534B9C" w:rsidP="000A2278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534B9C" w:rsidRPr="004D25BE" w:rsidTr="000A2278">
        <w:trPr>
          <w:trHeight w:val="987"/>
        </w:trPr>
        <w:tc>
          <w:tcPr>
            <w:tcW w:w="262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534B9C" w:rsidRPr="004D25BE" w:rsidRDefault="00534B9C" w:rsidP="000A2278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4D25BE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Module – IV</w:t>
            </w:r>
          </w:p>
          <w:p w:rsidR="00534B9C" w:rsidRPr="004D25BE" w:rsidRDefault="00073603" w:rsidP="000A2278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Drama</w:t>
            </w:r>
          </w:p>
        </w:tc>
        <w:tc>
          <w:tcPr>
            <w:tcW w:w="194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534B9C" w:rsidRPr="004D25BE" w:rsidRDefault="00534B9C" w:rsidP="000A2278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534B9C" w:rsidRPr="004D25BE" w:rsidRDefault="00534B9C" w:rsidP="000A2278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4D25BE">
              <w:rPr>
                <w:rFonts w:ascii="Times New Roman" w:hAnsi="Times New Roman" w:cs="Times New Roman"/>
                <w:sz w:val="28"/>
                <w:szCs w:val="28"/>
              </w:rPr>
              <w:t xml:space="preserve">        1(2)</w:t>
            </w:r>
          </w:p>
        </w:tc>
        <w:tc>
          <w:tcPr>
            <w:tcW w:w="18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534B9C" w:rsidRPr="004D25BE" w:rsidRDefault="00534B9C" w:rsidP="000A2278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534B9C" w:rsidRPr="004D25BE" w:rsidRDefault="00534B9C" w:rsidP="000A2278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4D25BE">
              <w:rPr>
                <w:rFonts w:ascii="Times New Roman" w:hAnsi="Times New Roman" w:cs="Times New Roman"/>
                <w:sz w:val="28"/>
                <w:szCs w:val="28"/>
              </w:rPr>
              <w:t>1</w:t>
            </w:r>
            <w:r w:rsidR="006654FC" w:rsidRPr="004D25BE">
              <w:rPr>
                <w:rFonts w:ascii="Times New Roman" w:hAnsi="Times New Roman" w:cs="Times New Roman"/>
                <w:sz w:val="28"/>
                <w:szCs w:val="28"/>
              </w:rPr>
              <w:t>(2)</w:t>
            </w:r>
          </w:p>
        </w:tc>
        <w:tc>
          <w:tcPr>
            <w:tcW w:w="128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534B9C" w:rsidRPr="004D25BE" w:rsidRDefault="00534B9C" w:rsidP="000A2278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534B9C" w:rsidRPr="004D25BE" w:rsidRDefault="00534B9C" w:rsidP="000A2278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4D25BE">
              <w:rPr>
                <w:rFonts w:ascii="Times New Roman" w:hAnsi="Times New Roman" w:cs="Times New Roman"/>
                <w:sz w:val="28"/>
                <w:szCs w:val="28"/>
              </w:rPr>
              <w:t>12(2</w:t>
            </w:r>
            <w:r w:rsidR="006654FC" w:rsidRPr="004D25BE">
              <w:rPr>
                <w:rFonts w:ascii="Times New Roman" w:hAnsi="Times New Roman" w:cs="Times New Roman"/>
                <w:sz w:val="28"/>
                <w:szCs w:val="28"/>
              </w:rPr>
              <w:t>4</w:t>
            </w:r>
            <w:r w:rsidRPr="004D25BE">
              <w:rPr>
                <w:rFonts w:ascii="Times New Roman" w:hAnsi="Times New Roman" w:cs="Times New Roman"/>
                <w:sz w:val="28"/>
                <w:szCs w:val="28"/>
              </w:rPr>
              <w:t>)</w:t>
            </w:r>
          </w:p>
          <w:p w:rsidR="00534B9C" w:rsidRPr="004D25BE" w:rsidRDefault="00534B9C" w:rsidP="000A2278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534B9C" w:rsidRPr="004D25BE" w:rsidTr="000A2278">
        <w:trPr>
          <w:trHeight w:val="987"/>
        </w:trPr>
        <w:tc>
          <w:tcPr>
            <w:tcW w:w="262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534B9C" w:rsidRPr="004D25BE" w:rsidRDefault="009037DB" w:rsidP="000A2278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4D25BE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Module – </w:t>
            </w:r>
            <w:r w:rsidR="00534B9C" w:rsidRPr="004D25BE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V</w:t>
            </w:r>
          </w:p>
          <w:p w:rsidR="00B34C9D" w:rsidRPr="004D25BE" w:rsidRDefault="00073603" w:rsidP="000A2278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Literary Criticism </w:t>
            </w:r>
          </w:p>
          <w:p w:rsidR="00534B9C" w:rsidRPr="004D25BE" w:rsidRDefault="00534B9C" w:rsidP="000A2278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</w:p>
        </w:tc>
        <w:tc>
          <w:tcPr>
            <w:tcW w:w="194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534B9C" w:rsidRPr="004D25BE" w:rsidRDefault="00534B9C" w:rsidP="000A2278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534B9C" w:rsidRPr="004D25BE" w:rsidRDefault="00534B9C" w:rsidP="000A2278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4D25BE">
              <w:rPr>
                <w:rFonts w:ascii="Times New Roman" w:hAnsi="Times New Roman" w:cs="Times New Roman"/>
                <w:sz w:val="28"/>
                <w:szCs w:val="28"/>
              </w:rPr>
              <w:t xml:space="preserve">        1(2)</w:t>
            </w:r>
          </w:p>
        </w:tc>
        <w:tc>
          <w:tcPr>
            <w:tcW w:w="18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534B9C" w:rsidRPr="004D25BE" w:rsidRDefault="00534B9C" w:rsidP="000A2278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534B9C" w:rsidRPr="004D25BE" w:rsidRDefault="006654FC" w:rsidP="000A2278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4D25BE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128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534B9C" w:rsidRPr="004D25BE" w:rsidRDefault="00534B9C" w:rsidP="000A2278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534B9C" w:rsidRPr="004D25BE" w:rsidRDefault="00534B9C" w:rsidP="000A2278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4D25BE">
              <w:rPr>
                <w:rFonts w:ascii="Times New Roman" w:hAnsi="Times New Roman" w:cs="Times New Roman"/>
                <w:sz w:val="28"/>
                <w:szCs w:val="28"/>
              </w:rPr>
              <w:t>12(2</w:t>
            </w:r>
            <w:r w:rsidR="006654FC" w:rsidRPr="004D25BE">
              <w:rPr>
                <w:rFonts w:ascii="Times New Roman" w:hAnsi="Times New Roman" w:cs="Times New Roman"/>
                <w:sz w:val="28"/>
                <w:szCs w:val="28"/>
              </w:rPr>
              <w:t>0</w:t>
            </w:r>
            <w:r w:rsidRPr="004D25BE">
              <w:rPr>
                <w:rFonts w:ascii="Times New Roman" w:hAnsi="Times New Roman" w:cs="Times New Roman"/>
                <w:sz w:val="28"/>
                <w:szCs w:val="28"/>
              </w:rPr>
              <w:t>)</w:t>
            </w:r>
          </w:p>
          <w:p w:rsidR="00534B9C" w:rsidRPr="004D25BE" w:rsidRDefault="00534B9C" w:rsidP="000A2278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534B9C" w:rsidRPr="004D25BE" w:rsidTr="000A2278">
        <w:trPr>
          <w:trHeight w:val="726"/>
        </w:trPr>
        <w:tc>
          <w:tcPr>
            <w:tcW w:w="262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534B9C" w:rsidRPr="004D25BE" w:rsidRDefault="00534B9C" w:rsidP="000A2278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</w:p>
          <w:p w:rsidR="00534B9C" w:rsidRPr="004D25BE" w:rsidRDefault="00534B9C" w:rsidP="000A2278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4D25BE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Total Marks</w:t>
            </w:r>
          </w:p>
        </w:tc>
        <w:tc>
          <w:tcPr>
            <w:tcW w:w="194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534B9C" w:rsidRPr="004D25BE" w:rsidRDefault="00534B9C" w:rsidP="000A2278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4D25BE">
              <w:rPr>
                <w:rFonts w:ascii="Times New Roman" w:hAnsi="Times New Roman" w:cs="Times New Roman"/>
                <w:sz w:val="28"/>
                <w:szCs w:val="28"/>
              </w:rPr>
              <w:t>40(80)</w:t>
            </w:r>
          </w:p>
        </w:tc>
        <w:tc>
          <w:tcPr>
            <w:tcW w:w="18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534B9C" w:rsidRPr="004D25BE" w:rsidRDefault="00534B9C" w:rsidP="000A2278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4D25BE">
              <w:rPr>
                <w:rFonts w:ascii="Times New Roman" w:hAnsi="Times New Roman" w:cs="Times New Roman"/>
                <w:sz w:val="28"/>
                <w:szCs w:val="28"/>
              </w:rPr>
              <w:t>     20(32)</w:t>
            </w:r>
          </w:p>
        </w:tc>
        <w:tc>
          <w:tcPr>
            <w:tcW w:w="128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534B9C" w:rsidRPr="004D25BE" w:rsidRDefault="00534B9C" w:rsidP="000A2278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4D25BE">
              <w:rPr>
                <w:rFonts w:ascii="Times New Roman" w:hAnsi="Times New Roman" w:cs="Times New Roman"/>
                <w:sz w:val="28"/>
                <w:szCs w:val="28"/>
              </w:rPr>
              <w:t>60(112)</w:t>
            </w:r>
          </w:p>
        </w:tc>
      </w:tr>
    </w:tbl>
    <w:p w:rsidR="00A55280" w:rsidRPr="004D25BE" w:rsidRDefault="00A55280" w:rsidP="00A55280">
      <w:pPr>
        <w:rPr>
          <w:rFonts w:ascii="Times New Roman" w:hAnsi="Times New Roman" w:cs="Times New Roman"/>
          <w:sz w:val="28"/>
          <w:szCs w:val="28"/>
        </w:rPr>
      </w:pPr>
    </w:p>
    <w:p w:rsidR="00534B9C" w:rsidRPr="004D25BE" w:rsidRDefault="00534B9C" w:rsidP="00A55280">
      <w:pPr>
        <w:rPr>
          <w:rFonts w:ascii="Times New Roman" w:hAnsi="Times New Roman" w:cs="Times New Roman"/>
          <w:sz w:val="28"/>
          <w:szCs w:val="28"/>
          <w:u w:val="single"/>
        </w:rPr>
      </w:pPr>
    </w:p>
    <w:p w:rsidR="00534B9C" w:rsidRPr="004D25BE" w:rsidRDefault="00534B9C" w:rsidP="00A55280">
      <w:pPr>
        <w:rPr>
          <w:rFonts w:ascii="Times New Roman" w:hAnsi="Times New Roman" w:cs="Times New Roman"/>
          <w:sz w:val="28"/>
          <w:szCs w:val="28"/>
          <w:u w:val="single"/>
        </w:rPr>
      </w:pPr>
    </w:p>
    <w:p w:rsidR="00534B9C" w:rsidRPr="004D25BE" w:rsidRDefault="00534B9C" w:rsidP="00A55280">
      <w:pPr>
        <w:rPr>
          <w:rFonts w:ascii="Times New Roman" w:hAnsi="Times New Roman" w:cs="Times New Roman"/>
          <w:sz w:val="28"/>
          <w:szCs w:val="28"/>
          <w:u w:val="single"/>
        </w:rPr>
      </w:pPr>
    </w:p>
    <w:p w:rsidR="00534B9C" w:rsidRPr="004D25BE" w:rsidRDefault="00534B9C" w:rsidP="00A55280">
      <w:pPr>
        <w:rPr>
          <w:rFonts w:ascii="Times New Roman" w:hAnsi="Times New Roman" w:cs="Times New Roman"/>
          <w:sz w:val="28"/>
          <w:szCs w:val="28"/>
          <w:u w:val="single"/>
        </w:rPr>
      </w:pPr>
    </w:p>
    <w:p w:rsidR="00534B9C" w:rsidRPr="004D25BE" w:rsidRDefault="00534B9C" w:rsidP="00A55280">
      <w:pPr>
        <w:rPr>
          <w:rFonts w:ascii="Times New Roman" w:hAnsi="Times New Roman" w:cs="Times New Roman"/>
          <w:sz w:val="28"/>
          <w:szCs w:val="28"/>
          <w:u w:val="single"/>
        </w:rPr>
      </w:pPr>
    </w:p>
    <w:p w:rsidR="00534B9C" w:rsidRPr="004D25BE" w:rsidRDefault="00534B9C" w:rsidP="00A55280">
      <w:pPr>
        <w:rPr>
          <w:rFonts w:ascii="Times New Roman" w:hAnsi="Times New Roman" w:cs="Times New Roman"/>
          <w:sz w:val="28"/>
          <w:szCs w:val="28"/>
          <w:u w:val="single"/>
        </w:rPr>
      </w:pPr>
    </w:p>
    <w:p w:rsidR="00534B9C" w:rsidRPr="004D25BE" w:rsidRDefault="00534B9C" w:rsidP="00A55280">
      <w:pPr>
        <w:rPr>
          <w:rFonts w:ascii="Times New Roman" w:hAnsi="Times New Roman" w:cs="Times New Roman"/>
          <w:sz w:val="28"/>
          <w:szCs w:val="28"/>
          <w:u w:val="single"/>
        </w:rPr>
      </w:pPr>
    </w:p>
    <w:p w:rsidR="00534B9C" w:rsidRPr="004D25BE" w:rsidRDefault="00534B9C" w:rsidP="00A55280">
      <w:pPr>
        <w:rPr>
          <w:rFonts w:ascii="Times New Roman" w:hAnsi="Times New Roman" w:cs="Times New Roman"/>
          <w:sz w:val="28"/>
          <w:szCs w:val="28"/>
          <w:u w:val="single"/>
        </w:rPr>
      </w:pPr>
    </w:p>
    <w:p w:rsidR="00534B9C" w:rsidRPr="004D25BE" w:rsidRDefault="00534B9C" w:rsidP="00A55280">
      <w:pPr>
        <w:rPr>
          <w:rFonts w:ascii="Times New Roman" w:hAnsi="Times New Roman" w:cs="Times New Roman"/>
          <w:sz w:val="28"/>
          <w:szCs w:val="28"/>
          <w:u w:val="single"/>
        </w:rPr>
      </w:pPr>
    </w:p>
    <w:p w:rsidR="00534B9C" w:rsidRPr="004D25BE" w:rsidRDefault="00534B9C" w:rsidP="00A55280">
      <w:pPr>
        <w:rPr>
          <w:rFonts w:ascii="Times New Roman" w:hAnsi="Times New Roman" w:cs="Times New Roman"/>
          <w:sz w:val="28"/>
          <w:szCs w:val="28"/>
          <w:u w:val="single"/>
        </w:rPr>
      </w:pPr>
    </w:p>
    <w:p w:rsidR="00534B9C" w:rsidRPr="004D25BE" w:rsidRDefault="00534B9C" w:rsidP="00A55280">
      <w:pPr>
        <w:rPr>
          <w:rFonts w:ascii="Times New Roman" w:hAnsi="Times New Roman" w:cs="Times New Roman"/>
          <w:sz w:val="28"/>
          <w:szCs w:val="28"/>
          <w:u w:val="single"/>
        </w:rPr>
      </w:pPr>
    </w:p>
    <w:p w:rsidR="00534B9C" w:rsidRPr="004D25BE" w:rsidRDefault="00534B9C" w:rsidP="00A55280">
      <w:pPr>
        <w:rPr>
          <w:rFonts w:ascii="Times New Roman" w:hAnsi="Times New Roman" w:cs="Times New Roman"/>
          <w:sz w:val="28"/>
          <w:szCs w:val="28"/>
          <w:u w:val="single"/>
        </w:rPr>
      </w:pPr>
    </w:p>
    <w:p w:rsidR="00534B9C" w:rsidRPr="004D25BE" w:rsidRDefault="00534B9C" w:rsidP="00A55280">
      <w:pPr>
        <w:rPr>
          <w:rFonts w:ascii="Times New Roman" w:hAnsi="Times New Roman" w:cs="Times New Roman"/>
          <w:sz w:val="28"/>
          <w:szCs w:val="28"/>
          <w:u w:val="single"/>
        </w:rPr>
      </w:pPr>
    </w:p>
    <w:p w:rsidR="00534B9C" w:rsidRPr="004D25BE" w:rsidRDefault="00534B9C" w:rsidP="000408A3">
      <w:pPr>
        <w:spacing w:after="0"/>
        <w:jc w:val="center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</w:pPr>
    </w:p>
    <w:p w:rsidR="00982E0D" w:rsidRPr="004D25BE" w:rsidRDefault="00982E0D" w:rsidP="000408A3">
      <w:pPr>
        <w:spacing w:after="0"/>
        <w:jc w:val="center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</w:pPr>
    </w:p>
    <w:p w:rsidR="00982E0D" w:rsidRPr="004D25BE" w:rsidRDefault="00982E0D" w:rsidP="000408A3">
      <w:pPr>
        <w:spacing w:after="0"/>
        <w:jc w:val="center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</w:pPr>
    </w:p>
    <w:p w:rsidR="00982E0D" w:rsidRPr="004D25BE" w:rsidRDefault="00982E0D" w:rsidP="000408A3">
      <w:pPr>
        <w:spacing w:after="0"/>
        <w:jc w:val="center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</w:pPr>
    </w:p>
    <w:p w:rsidR="00982E0D" w:rsidRPr="004D25BE" w:rsidRDefault="00982E0D" w:rsidP="000408A3">
      <w:pPr>
        <w:spacing w:after="0"/>
        <w:jc w:val="center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</w:pPr>
    </w:p>
    <w:p w:rsidR="004D25BE" w:rsidRPr="004D25BE" w:rsidRDefault="004D25BE" w:rsidP="004D25BE">
      <w:pPr>
        <w:spacing w:after="0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</w:pPr>
      <w:r w:rsidRPr="004D25BE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Dr. V. S. KRISHNA GOVT. DEGREE COLLEGE (A), VISAKHAPATNAM</w:t>
      </w:r>
    </w:p>
    <w:p w:rsidR="004D25BE" w:rsidRPr="004D25BE" w:rsidRDefault="004D25BE" w:rsidP="004D25BE">
      <w:pPr>
        <w:pStyle w:val="Header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4D25BE">
        <w:rPr>
          <w:rFonts w:ascii="Times New Roman" w:hAnsi="Times New Roman" w:cs="Times New Roman"/>
          <w:b/>
          <w:bCs/>
          <w:sz w:val="28"/>
          <w:szCs w:val="28"/>
        </w:rPr>
        <w:t>BA-Special English I, Semester (</w:t>
      </w:r>
      <w:proofErr w:type="spellStart"/>
      <w:r w:rsidRPr="004D25BE">
        <w:rPr>
          <w:rFonts w:ascii="Times New Roman" w:hAnsi="Times New Roman" w:cs="Times New Roman"/>
          <w:b/>
          <w:bCs/>
          <w:sz w:val="28"/>
          <w:szCs w:val="28"/>
        </w:rPr>
        <w:t>w.e.f</w:t>
      </w:r>
      <w:proofErr w:type="spellEnd"/>
      <w:r w:rsidRPr="004D25BE">
        <w:rPr>
          <w:rFonts w:ascii="Times New Roman" w:hAnsi="Times New Roman" w:cs="Times New Roman"/>
          <w:b/>
          <w:bCs/>
          <w:sz w:val="28"/>
          <w:szCs w:val="28"/>
        </w:rPr>
        <w:t>. 20</w:t>
      </w:r>
      <w:r w:rsidR="00073603">
        <w:rPr>
          <w:rFonts w:ascii="Times New Roman" w:hAnsi="Times New Roman" w:cs="Times New Roman"/>
          <w:b/>
          <w:bCs/>
          <w:sz w:val="28"/>
          <w:szCs w:val="28"/>
        </w:rPr>
        <w:t>20</w:t>
      </w:r>
      <w:r w:rsidRPr="004D25BE">
        <w:rPr>
          <w:rFonts w:ascii="Times New Roman" w:hAnsi="Times New Roman" w:cs="Times New Roman"/>
          <w:b/>
          <w:bCs/>
          <w:sz w:val="28"/>
          <w:szCs w:val="28"/>
        </w:rPr>
        <w:t>-2</w:t>
      </w:r>
      <w:r w:rsidR="00073603">
        <w:rPr>
          <w:rFonts w:ascii="Times New Roman" w:hAnsi="Times New Roman" w:cs="Times New Roman"/>
          <w:b/>
          <w:bCs/>
          <w:sz w:val="28"/>
          <w:szCs w:val="28"/>
        </w:rPr>
        <w:t>1</w:t>
      </w:r>
      <w:r w:rsidRPr="004D25BE">
        <w:rPr>
          <w:rFonts w:ascii="Times New Roman" w:hAnsi="Times New Roman" w:cs="Times New Roman"/>
          <w:b/>
          <w:bCs/>
          <w:sz w:val="28"/>
          <w:szCs w:val="28"/>
        </w:rPr>
        <w:t>)</w:t>
      </w:r>
    </w:p>
    <w:p w:rsidR="004D25BE" w:rsidRPr="004D25BE" w:rsidRDefault="004D25BE" w:rsidP="004D25BE">
      <w:pPr>
        <w:pStyle w:val="Header"/>
        <w:rPr>
          <w:rFonts w:ascii="Times New Roman" w:hAnsi="Times New Roman" w:cs="Times New Roman"/>
          <w:b/>
          <w:bCs/>
          <w:sz w:val="28"/>
          <w:szCs w:val="28"/>
        </w:rPr>
      </w:pPr>
    </w:p>
    <w:p w:rsidR="004D25BE" w:rsidRPr="004D25BE" w:rsidRDefault="004D25BE" w:rsidP="004D25BE">
      <w:pPr>
        <w:pStyle w:val="Header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4D25BE">
        <w:rPr>
          <w:rFonts w:ascii="Times New Roman" w:hAnsi="Times New Roman" w:cs="Times New Roman"/>
          <w:b/>
          <w:bCs/>
          <w:sz w:val="28"/>
          <w:szCs w:val="28"/>
        </w:rPr>
        <w:t>An Introduction to English Literature</w:t>
      </w:r>
      <w:r w:rsidR="00073603">
        <w:rPr>
          <w:rFonts w:ascii="Times New Roman" w:hAnsi="Times New Roman" w:cs="Times New Roman"/>
          <w:b/>
          <w:bCs/>
          <w:sz w:val="28"/>
          <w:szCs w:val="28"/>
        </w:rPr>
        <w:t xml:space="preserve"> (600-1500)</w:t>
      </w:r>
    </w:p>
    <w:p w:rsidR="004D25BE" w:rsidRPr="004D25BE" w:rsidRDefault="004D25BE" w:rsidP="004D25BE">
      <w:pPr>
        <w:pStyle w:val="Header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:rsidR="004D25BE" w:rsidRPr="004D25BE" w:rsidRDefault="004D25BE" w:rsidP="004D25BE">
      <w:pPr>
        <w:pStyle w:val="Header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4D25BE">
        <w:rPr>
          <w:rFonts w:ascii="Times New Roman" w:hAnsi="Times New Roman" w:cs="Times New Roman"/>
          <w:b/>
          <w:bCs/>
          <w:sz w:val="28"/>
          <w:szCs w:val="28"/>
        </w:rPr>
        <w:t xml:space="preserve">Semester I, Paper </w:t>
      </w:r>
      <w:r w:rsidR="00073603">
        <w:rPr>
          <w:rFonts w:ascii="Times New Roman" w:hAnsi="Times New Roman" w:cs="Times New Roman"/>
          <w:b/>
          <w:bCs/>
          <w:sz w:val="28"/>
          <w:szCs w:val="28"/>
        </w:rPr>
        <w:t>1</w:t>
      </w:r>
    </w:p>
    <w:p w:rsidR="000408A3" w:rsidRPr="004D25BE" w:rsidRDefault="000408A3" w:rsidP="000408A3">
      <w:pPr>
        <w:spacing w:after="0"/>
        <w:jc w:val="center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</w:pPr>
    </w:p>
    <w:tbl>
      <w:tblPr>
        <w:tblStyle w:val="TableGrid"/>
        <w:tblpPr w:leftFromText="180" w:rightFromText="180" w:vertAnchor="page" w:horzAnchor="margin" w:tblpY="4259"/>
        <w:tblW w:w="9699" w:type="dxa"/>
        <w:tblLook w:val="04A0"/>
      </w:tblPr>
      <w:tblGrid>
        <w:gridCol w:w="1741"/>
        <w:gridCol w:w="6738"/>
        <w:gridCol w:w="1220"/>
      </w:tblGrid>
      <w:tr w:rsidR="004D25BE" w:rsidRPr="004D25BE" w:rsidTr="004D25BE">
        <w:trPr>
          <w:trHeight w:val="263"/>
        </w:trPr>
        <w:tc>
          <w:tcPr>
            <w:tcW w:w="154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4D25BE" w:rsidRPr="004D25BE" w:rsidRDefault="004D25BE" w:rsidP="004D25BE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D25BE">
              <w:rPr>
                <w:rFonts w:ascii="Times New Roman" w:hAnsi="Times New Roman" w:cs="Times New Roman"/>
                <w:b/>
                <w:sz w:val="28"/>
                <w:szCs w:val="28"/>
              </w:rPr>
              <w:t>Section</w:t>
            </w:r>
          </w:p>
        </w:tc>
        <w:tc>
          <w:tcPr>
            <w:tcW w:w="692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4D25BE" w:rsidRPr="004D25BE" w:rsidRDefault="004D25BE" w:rsidP="004D25BE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D25BE">
              <w:rPr>
                <w:rFonts w:ascii="Times New Roman" w:hAnsi="Times New Roman" w:cs="Times New Roman"/>
                <w:b/>
                <w:sz w:val="28"/>
                <w:szCs w:val="28"/>
              </w:rPr>
              <w:t>Topic</w:t>
            </w:r>
          </w:p>
        </w:tc>
        <w:tc>
          <w:tcPr>
            <w:tcW w:w="122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4D25BE" w:rsidRPr="004D25BE" w:rsidRDefault="004D25BE" w:rsidP="004D25BE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D25BE">
              <w:rPr>
                <w:rFonts w:ascii="Times New Roman" w:hAnsi="Times New Roman" w:cs="Times New Roman"/>
                <w:b/>
                <w:sz w:val="28"/>
                <w:szCs w:val="28"/>
              </w:rPr>
              <w:t>Marks</w:t>
            </w:r>
          </w:p>
        </w:tc>
      </w:tr>
      <w:tr w:rsidR="004D25BE" w:rsidRPr="004D25BE" w:rsidTr="004D25BE">
        <w:trPr>
          <w:trHeight w:val="1403"/>
        </w:trPr>
        <w:tc>
          <w:tcPr>
            <w:tcW w:w="154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4D25BE" w:rsidRPr="004D25BE" w:rsidRDefault="004D25BE" w:rsidP="004D25BE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4D25BE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Module – I</w:t>
            </w:r>
          </w:p>
          <w:p w:rsidR="004D25BE" w:rsidRPr="004D25BE" w:rsidRDefault="004D25BE" w:rsidP="004D25BE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</w:p>
          <w:p w:rsidR="004D25BE" w:rsidRPr="004D25BE" w:rsidRDefault="004D25BE" w:rsidP="004D25BE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4D25BE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History of English</w:t>
            </w:r>
          </w:p>
          <w:p w:rsidR="004D25BE" w:rsidRPr="004D25BE" w:rsidRDefault="004D25BE" w:rsidP="004D25BE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4D25BE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Literature </w:t>
            </w:r>
          </w:p>
        </w:tc>
        <w:tc>
          <w:tcPr>
            <w:tcW w:w="692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4D25BE" w:rsidRPr="004D25BE" w:rsidRDefault="00073603" w:rsidP="004D25BE">
            <w:pPr>
              <w:pStyle w:val="ListParagraph"/>
              <w:ind w:left="432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Middle English and Renaissance Periods</w:t>
            </w:r>
          </w:p>
        </w:tc>
        <w:tc>
          <w:tcPr>
            <w:tcW w:w="122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4D25BE" w:rsidRPr="004D25BE" w:rsidRDefault="004D25BE" w:rsidP="004D25BE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D25BE">
              <w:rPr>
                <w:rFonts w:ascii="Times New Roman" w:hAnsi="Times New Roman" w:cs="Times New Roman"/>
                <w:b/>
                <w:sz w:val="28"/>
                <w:szCs w:val="28"/>
              </w:rPr>
              <w:t>1</w:t>
            </w:r>
            <w:r w:rsidR="00073603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5 </w:t>
            </w:r>
          </w:p>
        </w:tc>
      </w:tr>
      <w:tr w:rsidR="004D25BE" w:rsidRPr="004D25BE" w:rsidTr="004D25BE">
        <w:trPr>
          <w:trHeight w:val="857"/>
        </w:trPr>
        <w:tc>
          <w:tcPr>
            <w:tcW w:w="154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4D25BE" w:rsidRPr="004D25BE" w:rsidRDefault="004D25BE" w:rsidP="004D25BE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D25BE">
              <w:rPr>
                <w:rFonts w:ascii="Times New Roman" w:hAnsi="Times New Roman" w:cs="Times New Roman"/>
                <w:b/>
                <w:sz w:val="28"/>
                <w:szCs w:val="28"/>
              </w:rPr>
              <w:t>Module-II</w:t>
            </w:r>
          </w:p>
          <w:p w:rsidR="00073603" w:rsidRDefault="00073603" w:rsidP="004D25BE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</w:p>
          <w:p w:rsidR="004D25BE" w:rsidRPr="004D25BE" w:rsidRDefault="00073603" w:rsidP="004D25BE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Introduction to the Genres, Literary</w:t>
            </w:r>
            <w:r w:rsidR="004D25BE" w:rsidRPr="004D25BE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 Forms and</w:t>
            </w:r>
          </w:p>
          <w:p w:rsidR="004D25BE" w:rsidRPr="004D25BE" w:rsidRDefault="004D25BE" w:rsidP="004D25BE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D25BE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Terms</w:t>
            </w:r>
          </w:p>
        </w:tc>
        <w:tc>
          <w:tcPr>
            <w:tcW w:w="692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4D25BE" w:rsidRPr="004D25BE" w:rsidRDefault="00073603" w:rsidP="004D25BE">
            <w:pPr>
              <w:pStyle w:val="ListParagraph"/>
              <w:ind w:left="432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Poetry, Drama, Criticism, Ballad, Epic, Romance, Lyric, Ode, Elegy, Pastoral Elegy, Sonnet, 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</w:rPr>
              <w:t>Mistery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/ Miracle Plays, Morality Play, Rhyme, 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</w:rPr>
              <w:t>Metre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, Metaphysical Conceit </w:t>
            </w:r>
          </w:p>
        </w:tc>
        <w:tc>
          <w:tcPr>
            <w:tcW w:w="122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4D25BE" w:rsidRPr="004D25BE" w:rsidRDefault="004D25BE" w:rsidP="004D25BE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D25BE">
              <w:rPr>
                <w:rFonts w:ascii="Times New Roman" w:hAnsi="Times New Roman" w:cs="Times New Roman"/>
                <w:b/>
                <w:sz w:val="28"/>
                <w:szCs w:val="28"/>
              </w:rPr>
              <w:t>1</w:t>
            </w:r>
            <w:r w:rsidR="00073603">
              <w:rPr>
                <w:rFonts w:ascii="Times New Roman" w:hAnsi="Times New Roman" w:cs="Times New Roman"/>
                <w:b/>
                <w:sz w:val="28"/>
                <w:szCs w:val="28"/>
              </w:rPr>
              <w:t>5</w:t>
            </w:r>
          </w:p>
        </w:tc>
      </w:tr>
      <w:tr w:rsidR="004D25BE" w:rsidRPr="004D25BE" w:rsidTr="004D25BE">
        <w:trPr>
          <w:trHeight w:val="893"/>
        </w:trPr>
        <w:tc>
          <w:tcPr>
            <w:tcW w:w="154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4D25BE" w:rsidRPr="004D25BE" w:rsidRDefault="004D25BE" w:rsidP="004D25BE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D25BE">
              <w:rPr>
                <w:rFonts w:ascii="Times New Roman" w:hAnsi="Times New Roman" w:cs="Times New Roman"/>
                <w:b/>
                <w:sz w:val="28"/>
                <w:szCs w:val="28"/>
              </w:rPr>
              <w:t>Module-III</w:t>
            </w:r>
          </w:p>
          <w:p w:rsidR="004D25BE" w:rsidRPr="004D25BE" w:rsidRDefault="004D25BE" w:rsidP="004D25BE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  <w:p w:rsidR="004D25BE" w:rsidRPr="004D25BE" w:rsidRDefault="004D25BE" w:rsidP="004D25BE">
            <w:pPr>
              <w:tabs>
                <w:tab w:val="left" w:pos="628"/>
                <w:tab w:val="center" w:pos="1161"/>
              </w:tabs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D25BE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Poetry </w:t>
            </w:r>
          </w:p>
        </w:tc>
        <w:tc>
          <w:tcPr>
            <w:tcW w:w="692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4D25BE" w:rsidRDefault="00073603" w:rsidP="004D25BE">
            <w:pPr>
              <w:pStyle w:val="ListParagraph"/>
              <w:numPr>
                <w:ilvl w:val="0"/>
                <w:numId w:val="12"/>
              </w:numPr>
              <w:ind w:left="432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Chaucer</w:t>
            </w:r>
            <w:r w:rsidR="004D25BE" w:rsidRPr="004D25BE">
              <w:rPr>
                <w:rFonts w:ascii="Times New Roman" w:hAnsi="Times New Roman" w:cs="Times New Roman"/>
                <w:sz w:val="28"/>
                <w:szCs w:val="28"/>
              </w:rPr>
              <w:t xml:space="preserve">: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Controlling the Tongue</w:t>
            </w:r>
          </w:p>
          <w:p w:rsidR="00073603" w:rsidRPr="004D25BE" w:rsidRDefault="00073603" w:rsidP="004D25BE">
            <w:pPr>
              <w:pStyle w:val="ListParagraph"/>
              <w:numPr>
                <w:ilvl w:val="0"/>
                <w:numId w:val="12"/>
              </w:numPr>
              <w:ind w:left="432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Edmund Spencer: One day I Wrote Her Name</w:t>
            </w:r>
          </w:p>
        </w:tc>
        <w:tc>
          <w:tcPr>
            <w:tcW w:w="122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4D25BE" w:rsidRPr="004D25BE" w:rsidRDefault="004D25BE" w:rsidP="004D25BE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D25BE">
              <w:rPr>
                <w:rFonts w:ascii="Times New Roman" w:hAnsi="Times New Roman" w:cs="Times New Roman"/>
                <w:b/>
                <w:sz w:val="28"/>
                <w:szCs w:val="28"/>
              </w:rPr>
              <w:t>1</w:t>
            </w:r>
            <w:r w:rsidR="00805A1B">
              <w:rPr>
                <w:rFonts w:ascii="Times New Roman" w:hAnsi="Times New Roman" w:cs="Times New Roman"/>
                <w:b/>
                <w:sz w:val="28"/>
                <w:szCs w:val="28"/>
              </w:rPr>
              <w:t>5</w:t>
            </w:r>
          </w:p>
        </w:tc>
      </w:tr>
      <w:tr w:rsidR="004D25BE" w:rsidRPr="004D25BE" w:rsidTr="004D25BE">
        <w:trPr>
          <w:trHeight w:val="893"/>
        </w:trPr>
        <w:tc>
          <w:tcPr>
            <w:tcW w:w="154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4D25BE" w:rsidRPr="004D25BE" w:rsidRDefault="004D25BE" w:rsidP="004D25BE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D25BE">
              <w:rPr>
                <w:rFonts w:ascii="Times New Roman" w:hAnsi="Times New Roman" w:cs="Times New Roman"/>
                <w:b/>
                <w:sz w:val="28"/>
                <w:szCs w:val="28"/>
              </w:rPr>
              <w:t>Module-IV</w:t>
            </w:r>
          </w:p>
          <w:p w:rsidR="004D25BE" w:rsidRPr="004D25BE" w:rsidRDefault="004D25BE" w:rsidP="004D25BE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  <w:p w:rsidR="004D25BE" w:rsidRPr="004D25BE" w:rsidRDefault="00073603" w:rsidP="004D25BE">
            <w:pPr>
              <w:tabs>
                <w:tab w:val="left" w:pos="628"/>
                <w:tab w:val="center" w:pos="1161"/>
              </w:tabs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Drama</w:t>
            </w:r>
          </w:p>
        </w:tc>
        <w:tc>
          <w:tcPr>
            <w:tcW w:w="692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4D25BE" w:rsidRPr="004D25BE" w:rsidRDefault="00073603" w:rsidP="004D25BE">
            <w:pPr>
              <w:pStyle w:val="ListParagraph"/>
              <w:numPr>
                <w:ilvl w:val="0"/>
                <w:numId w:val="12"/>
              </w:numPr>
              <w:ind w:left="432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Marlowe</w:t>
            </w:r>
            <w:r w:rsidR="004D25BE" w:rsidRPr="004D25BE">
              <w:rPr>
                <w:rFonts w:ascii="Times New Roman" w:hAnsi="Times New Roman" w:cs="Times New Roman"/>
                <w:sz w:val="28"/>
                <w:szCs w:val="28"/>
              </w:rPr>
              <w:t xml:space="preserve">: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Doctor Faustus</w:t>
            </w:r>
          </w:p>
        </w:tc>
        <w:tc>
          <w:tcPr>
            <w:tcW w:w="122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4D25BE" w:rsidRPr="004D25BE" w:rsidRDefault="004D25BE" w:rsidP="004D25BE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D25BE">
              <w:rPr>
                <w:rFonts w:ascii="Times New Roman" w:hAnsi="Times New Roman" w:cs="Times New Roman"/>
                <w:b/>
                <w:sz w:val="28"/>
                <w:szCs w:val="28"/>
              </w:rPr>
              <w:t>1</w:t>
            </w:r>
            <w:r w:rsidR="00805A1B">
              <w:rPr>
                <w:rFonts w:ascii="Times New Roman" w:hAnsi="Times New Roman" w:cs="Times New Roman"/>
                <w:b/>
                <w:sz w:val="28"/>
                <w:szCs w:val="28"/>
              </w:rPr>
              <w:t>5</w:t>
            </w:r>
          </w:p>
        </w:tc>
      </w:tr>
      <w:tr w:rsidR="004D25BE" w:rsidRPr="004D25BE" w:rsidTr="004D25BE">
        <w:trPr>
          <w:trHeight w:val="893"/>
        </w:trPr>
        <w:tc>
          <w:tcPr>
            <w:tcW w:w="154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4D25BE" w:rsidRPr="004D25BE" w:rsidRDefault="004D25BE" w:rsidP="004D25BE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D25BE">
              <w:rPr>
                <w:rFonts w:ascii="Times New Roman" w:hAnsi="Times New Roman" w:cs="Times New Roman"/>
                <w:b/>
                <w:sz w:val="28"/>
                <w:szCs w:val="28"/>
              </w:rPr>
              <w:t>Module-V</w:t>
            </w:r>
          </w:p>
          <w:p w:rsidR="004D25BE" w:rsidRPr="004D25BE" w:rsidRDefault="004D25BE" w:rsidP="004D25BE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  <w:p w:rsidR="004D25BE" w:rsidRPr="004D25BE" w:rsidRDefault="00073603" w:rsidP="004D25BE">
            <w:pPr>
              <w:tabs>
                <w:tab w:val="left" w:pos="628"/>
                <w:tab w:val="center" w:pos="1161"/>
              </w:tabs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Literary Criticism </w:t>
            </w:r>
          </w:p>
        </w:tc>
        <w:tc>
          <w:tcPr>
            <w:tcW w:w="692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4D25BE" w:rsidRPr="004D25BE" w:rsidRDefault="00073603" w:rsidP="004D25BE">
            <w:pPr>
              <w:pStyle w:val="ListParagraph"/>
              <w:numPr>
                <w:ilvl w:val="0"/>
                <w:numId w:val="12"/>
              </w:numPr>
              <w:ind w:left="432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Sir Philip Sidney</w:t>
            </w:r>
            <w:r w:rsidR="004D25BE" w:rsidRPr="004D25BE">
              <w:rPr>
                <w:rFonts w:ascii="Times New Roman" w:hAnsi="Times New Roman" w:cs="Times New Roman"/>
                <w:sz w:val="28"/>
                <w:szCs w:val="28"/>
              </w:rPr>
              <w:t>: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An Apology for Poetry</w:t>
            </w:r>
          </w:p>
        </w:tc>
        <w:tc>
          <w:tcPr>
            <w:tcW w:w="122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4D25BE" w:rsidRPr="004D25BE" w:rsidRDefault="004D25BE" w:rsidP="004D25BE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D25BE">
              <w:rPr>
                <w:rFonts w:ascii="Times New Roman" w:hAnsi="Times New Roman" w:cs="Times New Roman"/>
                <w:b/>
                <w:sz w:val="28"/>
                <w:szCs w:val="28"/>
              </w:rPr>
              <w:t>1</w:t>
            </w:r>
            <w:r w:rsidR="00805A1B">
              <w:rPr>
                <w:rFonts w:ascii="Times New Roman" w:hAnsi="Times New Roman" w:cs="Times New Roman"/>
                <w:b/>
                <w:sz w:val="28"/>
                <w:szCs w:val="28"/>
              </w:rPr>
              <w:t>5</w:t>
            </w:r>
          </w:p>
        </w:tc>
      </w:tr>
      <w:tr w:rsidR="004D25BE" w:rsidRPr="004D25BE" w:rsidTr="004D25BE">
        <w:trPr>
          <w:trHeight w:val="524"/>
        </w:trPr>
        <w:tc>
          <w:tcPr>
            <w:tcW w:w="8471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4D25BE" w:rsidRPr="004D25BE" w:rsidRDefault="004D25BE" w:rsidP="004D25BE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D25BE">
              <w:rPr>
                <w:rFonts w:ascii="Times New Roman" w:hAnsi="Times New Roman" w:cs="Times New Roman"/>
                <w:b/>
                <w:sz w:val="28"/>
                <w:szCs w:val="28"/>
              </w:rPr>
              <w:tab/>
            </w:r>
            <w:r w:rsidRPr="004D25BE">
              <w:rPr>
                <w:rFonts w:ascii="Times New Roman" w:hAnsi="Times New Roman" w:cs="Times New Roman"/>
                <w:b/>
                <w:sz w:val="28"/>
                <w:szCs w:val="28"/>
              </w:rPr>
              <w:tab/>
            </w:r>
            <w:r w:rsidRPr="004D25BE">
              <w:rPr>
                <w:rFonts w:ascii="Times New Roman" w:hAnsi="Times New Roman" w:cs="Times New Roman"/>
                <w:b/>
                <w:sz w:val="28"/>
                <w:szCs w:val="28"/>
              </w:rPr>
              <w:tab/>
            </w:r>
            <w:r w:rsidRPr="004D25BE">
              <w:rPr>
                <w:rFonts w:ascii="Times New Roman" w:hAnsi="Times New Roman" w:cs="Times New Roman"/>
                <w:b/>
                <w:sz w:val="28"/>
                <w:szCs w:val="28"/>
              </w:rPr>
              <w:tab/>
              <w:t xml:space="preserve">Internals: </w:t>
            </w:r>
            <w:r w:rsidR="00805A1B">
              <w:rPr>
                <w:rFonts w:ascii="Times New Roman" w:hAnsi="Times New Roman" w:cs="Times New Roman"/>
                <w:b/>
                <w:sz w:val="28"/>
                <w:szCs w:val="28"/>
              </w:rPr>
              <w:t>25</w:t>
            </w:r>
          </w:p>
        </w:tc>
        <w:tc>
          <w:tcPr>
            <w:tcW w:w="122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4D25BE" w:rsidRPr="004D25BE" w:rsidRDefault="00805A1B" w:rsidP="004D25BE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75</w:t>
            </w:r>
          </w:p>
          <w:p w:rsidR="004D25BE" w:rsidRPr="004D25BE" w:rsidRDefault="004D25BE" w:rsidP="004D25BE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</w:tr>
    </w:tbl>
    <w:p w:rsidR="00FA6AE6" w:rsidRPr="004D25BE" w:rsidRDefault="00FA6AE6" w:rsidP="00826F1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</w:pPr>
    </w:p>
    <w:p w:rsidR="00FA6AE6" w:rsidRPr="004D25BE" w:rsidRDefault="00FA6AE6" w:rsidP="00FA6AE6">
      <w:pPr>
        <w:spacing w:after="0"/>
        <w:jc w:val="center"/>
        <w:rPr>
          <w:rFonts w:ascii="Times New Roman" w:eastAsia="Times New Roman" w:hAnsi="Times New Roman" w:cs="Times New Roman"/>
          <w:sz w:val="28"/>
          <w:szCs w:val="28"/>
        </w:rPr>
      </w:pPr>
      <w:r w:rsidRPr="004D25BE">
        <w:rPr>
          <w:rFonts w:ascii="Times New Roman" w:eastAsia="Times New Roman" w:hAnsi="Times New Roman" w:cs="Times New Roman"/>
          <w:sz w:val="28"/>
          <w:szCs w:val="28"/>
        </w:rPr>
        <w:tab/>
      </w:r>
    </w:p>
    <w:p w:rsidR="00FA6AE6" w:rsidRPr="004D25BE" w:rsidRDefault="00FA6AE6" w:rsidP="00FA6AE6">
      <w:pPr>
        <w:spacing w:after="0"/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:rsidR="00805A1B" w:rsidRDefault="00805A1B" w:rsidP="00805A1B">
      <w:pPr>
        <w:spacing w:after="0"/>
        <w:rPr>
          <w:rFonts w:ascii="Times New Roman" w:eastAsia="Times New Roman" w:hAnsi="Times New Roman" w:cs="Times New Roman"/>
          <w:sz w:val="28"/>
          <w:szCs w:val="28"/>
        </w:rPr>
      </w:pPr>
    </w:p>
    <w:p w:rsidR="00FA6AE6" w:rsidRPr="004D25BE" w:rsidRDefault="00FA6AE6" w:rsidP="00805A1B">
      <w:pPr>
        <w:spacing w:after="0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</w:pPr>
      <w:r w:rsidRPr="004D25BE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lastRenderedPageBreak/>
        <w:t xml:space="preserve">Dr. V. S. </w:t>
      </w:r>
      <w:r w:rsidR="00AE0DB0" w:rsidRPr="004D25BE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KRISHNA</w:t>
      </w:r>
      <w:r w:rsidRPr="004D25BE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 xml:space="preserve"> GOVT. DEGREE COLLEGE (A), VISAKHAPATNAM</w:t>
      </w:r>
    </w:p>
    <w:p w:rsidR="00FA6AE6" w:rsidRPr="004D25BE" w:rsidRDefault="00FA6AE6" w:rsidP="00FA6AE6">
      <w:pPr>
        <w:tabs>
          <w:tab w:val="left" w:pos="3079"/>
        </w:tabs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</w:pPr>
      <w:r w:rsidRPr="004D25BE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                                        Department of English</w:t>
      </w:r>
    </w:p>
    <w:p w:rsidR="00FA6AE6" w:rsidRPr="004D25BE" w:rsidRDefault="00FA6AE6" w:rsidP="00FA6AE6">
      <w:pPr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</w:pPr>
      <w:r w:rsidRPr="004D25BE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 xml:space="preserve">                           I Year BA - Special English </w:t>
      </w:r>
      <w:r w:rsidR="00702FDA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–</w:t>
      </w:r>
      <w:r w:rsidRPr="004D25BE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 xml:space="preserve"> Semester</w:t>
      </w:r>
      <w:r w:rsidR="00702FDA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 xml:space="preserve"> 1</w:t>
      </w:r>
    </w:p>
    <w:p w:rsidR="00FA6AE6" w:rsidRPr="004D25BE" w:rsidRDefault="00FA6AE6" w:rsidP="00FA6AE6">
      <w:pPr>
        <w:pBdr>
          <w:bottom w:val="single" w:sz="6" w:space="1" w:color="auto"/>
        </w:pBdr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u w:val="single"/>
        </w:rPr>
      </w:pPr>
      <w:r w:rsidRPr="004D25BE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 xml:space="preserve"> Time: 3 Hours                Model Question Paper                Max. </w:t>
      </w:r>
      <w:r w:rsidR="004D25BE" w:rsidRPr="004D25BE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Marks:</w:t>
      </w:r>
      <w:r w:rsidRPr="004D25BE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 xml:space="preserve"> 60</w:t>
      </w:r>
    </w:p>
    <w:p w:rsidR="00FA6AE6" w:rsidRPr="004D25BE" w:rsidRDefault="00FA6AE6" w:rsidP="00FA6AE6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u w:val="single"/>
        </w:rPr>
      </w:pPr>
      <w:r w:rsidRPr="004D25BE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u w:val="single"/>
        </w:rPr>
        <w:t>Section – A</w:t>
      </w:r>
    </w:p>
    <w:p w:rsidR="00FA6AE6" w:rsidRPr="004D25BE" w:rsidRDefault="00FA6AE6" w:rsidP="00FA6AE6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u w:val="single"/>
        </w:rPr>
      </w:pPr>
    </w:p>
    <w:p w:rsidR="00FA6AE6" w:rsidRPr="004D25BE" w:rsidRDefault="00FA6AE6" w:rsidP="00FA6AE6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</w:pPr>
      <w:r w:rsidRPr="004D25BE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 xml:space="preserve">Answer all the questions in about 200 </w:t>
      </w:r>
      <w:r w:rsidR="004D25BE" w:rsidRPr="004D25BE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words</w:t>
      </w:r>
      <w:proofErr w:type="gramStart"/>
      <w:r w:rsidR="004D25BE" w:rsidRPr="004D25BE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:</w:t>
      </w:r>
      <w:r w:rsidRPr="004D25BE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5x</w:t>
      </w:r>
      <w:r w:rsidR="002B3AAF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10</w:t>
      </w:r>
      <w:proofErr w:type="gramEnd"/>
      <w:r w:rsidRPr="004D25BE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=</w:t>
      </w:r>
      <w:r w:rsidR="002B3AAF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5</w:t>
      </w:r>
      <w:r w:rsidRPr="004D25BE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0M</w:t>
      </w:r>
    </w:p>
    <w:p w:rsidR="00FA6AE6" w:rsidRPr="004D25BE" w:rsidRDefault="00FA6AE6" w:rsidP="00FA6AE6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</w:pPr>
    </w:p>
    <w:p w:rsidR="00FA6AE6" w:rsidRPr="004D25BE" w:rsidRDefault="00FA6AE6" w:rsidP="004D25BE">
      <w:pPr>
        <w:pStyle w:val="ListParagraph"/>
        <w:numPr>
          <w:ilvl w:val="0"/>
          <w:numId w:val="31"/>
        </w:numPr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4D25BE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Illustrate the salient features of </w:t>
      </w:r>
      <w:r w:rsidR="009049AF">
        <w:rPr>
          <w:rFonts w:ascii="Times New Roman" w:eastAsia="Times New Roman" w:hAnsi="Times New Roman" w:cs="Times New Roman"/>
          <w:color w:val="000000"/>
          <w:sz w:val="28"/>
          <w:szCs w:val="28"/>
        </w:rPr>
        <w:t>Middle English</w:t>
      </w:r>
      <w:r w:rsidRPr="004D25BE">
        <w:rPr>
          <w:rFonts w:ascii="Times New Roman" w:eastAsia="Times New Roman" w:hAnsi="Times New Roman" w:cs="Times New Roman"/>
          <w:color w:val="000000"/>
          <w:sz w:val="28"/>
          <w:szCs w:val="28"/>
        </w:rPr>
        <w:t>.</w:t>
      </w:r>
    </w:p>
    <w:p w:rsidR="00FA6AE6" w:rsidRPr="004D25BE" w:rsidRDefault="00FA6AE6" w:rsidP="00FA6AE6">
      <w:pPr>
        <w:pStyle w:val="ListParagraph"/>
        <w:spacing w:after="0" w:line="240" w:lineRule="auto"/>
        <w:ind w:left="3600" w:firstLine="720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</w:pPr>
      <w:r w:rsidRPr="004D25BE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(Or)</w:t>
      </w:r>
    </w:p>
    <w:p w:rsidR="00FA6AE6" w:rsidRPr="004D25BE" w:rsidRDefault="00161FBE" w:rsidP="00FA6AE6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           </w:t>
      </w:r>
      <w:r w:rsidR="009049AF">
        <w:rPr>
          <w:rFonts w:ascii="Times New Roman" w:eastAsia="Times New Roman" w:hAnsi="Times New Roman" w:cs="Times New Roman"/>
          <w:color w:val="000000"/>
          <w:sz w:val="28"/>
          <w:szCs w:val="28"/>
        </w:rPr>
        <w:t>Describe the characteristics of Renaissance Literature</w:t>
      </w:r>
      <w:r w:rsidR="00FA6AE6" w:rsidRPr="004D25BE">
        <w:rPr>
          <w:rFonts w:ascii="Times New Roman" w:eastAsia="Times New Roman" w:hAnsi="Times New Roman" w:cs="Times New Roman"/>
          <w:color w:val="000000"/>
          <w:sz w:val="28"/>
          <w:szCs w:val="28"/>
        </w:rPr>
        <w:t>.</w:t>
      </w:r>
    </w:p>
    <w:p w:rsidR="00FA6AE6" w:rsidRPr="004D25BE" w:rsidRDefault="00FA6AE6" w:rsidP="00FA6AE6">
      <w:pPr>
        <w:pStyle w:val="ListParagraph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4D25BE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2. Write notes on </w:t>
      </w:r>
    </w:p>
    <w:p w:rsidR="00FA6AE6" w:rsidRPr="004D25BE" w:rsidRDefault="00FA6AE6" w:rsidP="00FA6AE6">
      <w:pPr>
        <w:pStyle w:val="ListParagraph"/>
        <w:spacing w:after="0" w:line="240" w:lineRule="auto"/>
        <w:ind w:left="1080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</w:pPr>
      <w:r w:rsidRPr="004D25BE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     </w:t>
      </w:r>
      <w:proofErr w:type="gramStart"/>
      <w:r w:rsidRPr="004D25BE">
        <w:rPr>
          <w:rFonts w:ascii="Times New Roman" w:eastAsia="Times New Roman" w:hAnsi="Times New Roman" w:cs="Times New Roman"/>
          <w:color w:val="000000"/>
          <w:sz w:val="28"/>
          <w:szCs w:val="28"/>
        </w:rPr>
        <w:t>a</w:t>
      </w:r>
      <w:proofErr w:type="gramEnd"/>
      <w:r w:rsidRPr="004D25BE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)  </w:t>
      </w:r>
      <w:proofErr w:type="spellStart"/>
      <w:r w:rsidR="00702FDA">
        <w:rPr>
          <w:rFonts w:ascii="Times New Roman" w:eastAsia="Times New Roman" w:hAnsi="Times New Roman" w:cs="Times New Roman"/>
          <w:color w:val="000000"/>
          <w:sz w:val="28"/>
          <w:szCs w:val="28"/>
        </w:rPr>
        <w:t>MiraclePlay</w:t>
      </w:r>
      <w:r w:rsidRPr="004D25BE">
        <w:rPr>
          <w:rFonts w:ascii="Times New Roman" w:eastAsia="Times New Roman" w:hAnsi="Times New Roman" w:cs="Times New Roman"/>
          <w:color w:val="000000"/>
          <w:sz w:val="28"/>
          <w:szCs w:val="28"/>
        </w:rPr>
        <w:t>b</w:t>
      </w:r>
      <w:proofErr w:type="spellEnd"/>
      <w:r w:rsidR="004D25BE" w:rsidRPr="004D25BE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) </w:t>
      </w:r>
      <w:r w:rsidR="00702FDA">
        <w:rPr>
          <w:rFonts w:ascii="Times New Roman" w:eastAsia="Times New Roman" w:hAnsi="Times New Roman" w:cs="Times New Roman"/>
          <w:color w:val="000000"/>
          <w:sz w:val="28"/>
          <w:szCs w:val="28"/>
        </w:rPr>
        <w:t>Morality Play</w:t>
      </w:r>
    </w:p>
    <w:p w:rsidR="00FA6AE6" w:rsidRPr="004D25BE" w:rsidRDefault="00FA6AE6" w:rsidP="00FA6AE6">
      <w:pPr>
        <w:pStyle w:val="ListParagraph"/>
        <w:spacing w:after="0" w:line="240" w:lineRule="auto"/>
        <w:ind w:left="3960" w:firstLine="360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</w:pPr>
      <w:r w:rsidRPr="004D25BE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(Or)</w:t>
      </w:r>
    </w:p>
    <w:p w:rsidR="00FA6AE6" w:rsidRPr="00702FDA" w:rsidRDefault="00161FBE" w:rsidP="00702FDA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                     </w:t>
      </w:r>
      <w:r w:rsidR="00FA6AE6" w:rsidRPr="00702FDA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a) </w:t>
      </w:r>
      <w:r w:rsidR="00702FDA" w:rsidRPr="00702FDA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Pastoral elegy </w:t>
      </w:r>
      <w:r w:rsidR="00FA6AE6" w:rsidRPr="00702FDA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            b) </w:t>
      </w:r>
      <w:r w:rsidR="00702FDA" w:rsidRPr="00702FDA">
        <w:rPr>
          <w:rFonts w:ascii="Times New Roman" w:eastAsia="Times New Roman" w:hAnsi="Times New Roman" w:cs="Times New Roman"/>
          <w:color w:val="000000"/>
          <w:sz w:val="28"/>
          <w:szCs w:val="28"/>
        </w:rPr>
        <w:t>Metaphysical conceit</w:t>
      </w:r>
    </w:p>
    <w:p w:rsidR="000A2278" w:rsidRPr="004D25BE" w:rsidRDefault="000A2278" w:rsidP="00FA6AE6">
      <w:pPr>
        <w:pStyle w:val="ListParagraph"/>
        <w:spacing w:after="0" w:line="240" w:lineRule="auto"/>
        <w:ind w:left="1515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:rsidR="008B6B68" w:rsidRPr="00DE72B6" w:rsidRDefault="00161FBE" w:rsidP="00DE72B6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         </w:t>
      </w:r>
      <w:r w:rsidR="00DE72B6" w:rsidRPr="00DE72B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3. </w:t>
      </w:r>
      <w:r w:rsidR="00FA6AE6" w:rsidRPr="00DE72B6">
        <w:rPr>
          <w:rFonts w:ascii="Times New Roman" w:eastAsia="Times New Roman" w:hAnsi="Times New Roman" w:cs="Times New Roman"/>
          <w:color w:val="000000"/>
          <w:sz w:val="28"/>
          <w:szCs w:val="28"/>
        </w:rPr>
        <w:t>“</w:t>
      </w:r>
      <w:r w:rsidR="00F20454" w:rsidRPr="00DE72B6">
        <w:rPr>
          <w:rFonts w:ascii="Times New Roman" w:eastAsia="Times New Roman" w:hAnsi="Times New Roman" w:cs="Times New Roman"/>
          <w:color w:val="000000"/>
          <w:sz w:val="28"/>
          <w:szCs w:val="28"/>
        </w:rPr>
        <w:t>A wicked tongue is worse than a fiend</w:t>
      </w:r>
      <w:r w:rsidR="00FA6AE6" w:rsidRPr="00DE72B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” – Substantiate with reference to </w:t>
      </w:r>
    </w:p>
    <w:p w:rsidR="00FA6AE6" w:rsidRPr="004D25BE" w:rsidRDefault="00FA6AE6" w:rsidP="008B6B68">
      <w:pPr>
        <w:pStyle w:val="ListParagraph"/>
        <w:spacing w:after="0" w:line="240" w:lineRule="auto"/>
        <w:ind w:left="1080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proofErr w:type="gramStart"/>
      <w:r w:rsidRPr="004D25BE">
        <w:rPr>
          <w:rFonts w:ascii="Times New Roman" w:eastAsia="Times New Roman" w:hAnsi="Times New Roman" w:cs="Times New Roman"/>
          <w:color w:val="000000"/>
          <w:sz w:val="28"/>
          <w:szCs w:val="28"/>
        </w:rPr>
        <w:t>‘</w:t>
      </w:r>
      <w:r w:rsidR="00F20454">
        <w:rPr>
          <w:rFonts w:ascii="Times New Roman" w:eastAsia="Times New Roman" w:hAnsi="Times New Roman" w:cs="Times New Roman"/>
          <w:color w:val="000000"/>
          <w:sz w:val="28"/>
          <w:szCs w:val="28"/>
        </w:rPr>
        <w:t>Controlling the Tongue</w:t>
      </w:r>
      <w:r w:rsidRPr="004D25BE">
        <w:rPr>
          <w:rFonts w:ascii="Times New Roman" w:eastAsia="Times New Roman" w:hAnsi="Times New Roman" w:cs="Times New Roman"/>
          <w:color w:val="000000"/>
          <w:sz w:val="28"/>
          <w:szCs w:val="28"/>
        </w:rPr>
        <w:t>’</w:t>
      </w:r>
      <w:r w:rsidR="00F20454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by Chaucer.</w:t>
      </w:r>
      <w:proofErr w:type="gramEnd"/>
      <w:r w:rsidR="00F20454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</w:p>
    <w:p w:rsidR="00FA6AE6" w:rsidRPr="00F20454" w:rsidRDefault="00161FBE" w:rsidP="00F20454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 xml:space="preserve">                                                          </w:t>
      </w:r>
      <w:r w:rsidR="00FA6AE6" w:rsidRPr="00F20454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(Or)</w:t>
      </w:r>
    </w:p>
    <w:p w:rsidR="008B6B68" w:rsidRDefault="00161FBE" w:rsidP="004D25B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             </w:t>
      </w:r>
      <w:r w:rsidR="00F20454">
        <w:rPr>
          <w:rFonts w:ascii="Times New Roman" w:eastAsia="Times New Roman" w:hAnsi="Times New Roman" w:cs="Times New Roman"/>
          <w:color w:val="000000"/>
          <w:sz w:val="28"/>
          <w:szCs w:val="28"/>
        </w:rPr>
        <w:t>How does Edmund Spenser make his beloved immortal in his sonnet ‘</w:t>
      </w:r>
      <w:proofErr w:type="gramStart"/>
      <w:r w:rsidR="00F20454">
        <w:rPr>
          <w:rFonts w:ascii="Times New Roman" w:eastAsia="Times New Roman" w:hAnsi="Times New Roman" w:cs="Times New Roman"/>
          <w:color w:val="000000"/>
          <w:sz w:val="28"/>
          <w:szCs w:val="28"/>
        </w:rPr>
        <w:t>One</w:t>
      </w:r>
      <w:proofErr w:type="gramEnd"/>
      <w:r w:rsidR="00F20454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</w:p>
    <w:p w:rsidR="00FA6AE6" w:rsidRPr="004D25BE" w:rsidRDefault="00161FBE" w:rsidP="004D25B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             </w:t>
      </w:r>
      <w:r w:rsidR="002D0222">
        <w:rPr>
          <w:rFonts w:ascii="Times New Roman" w:eastAsia="Times New Roman" w:hAnsi="Times New Roman" w:cs="Times New Roman"/>
          <w:color w:val="000000"/>
          <w:sz w:val="28"/>
          <w:szCs w:val="28"/>
        </w:rPr>
        <w:t>D</w:t>
      </w:r>
      <w:r w:rsidR="00F20454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ay I Wrote </w:t>
      </w:r>
      <w:r w:rsidR="00B01F65">
        <w:rPr>
          <w:rFonts w:ascii="Times New Roman" w:eastAsia="Times New Roman" w:hAnsi="Times New Roman" w:cs="Times New Roman"/>
          <w:color w:val="000000"/>
          <w:sz w:val="28"/>
          <w:szCs w:val="28"/>
        </w:rPr>
        <w:t>H</w:t>
      </w:r>
      <w:r w:rsidR="00F20454">
        <w:rPr>
          <w:rFonts w:ascii="Times New Roman" w:eastAsia="Times New Roman" w:hAnsi="Times New Roman" w:cs="Times New Roman"/>
          <w:color w:val="000000"/>
          <w:sz w:val="28"/>
          <w:szCs w:val="28"/>
        </w:rPr>
        <w:t>er Name’</w:t>
      </w:r>
      <w:r w:rsidR="002D0222">
        <w:rPr>
          <w:rFonts w:ascii="Times New Roman" w:eastAsia="Times New Roman" w:hAnsi="Times New Roman" w:cs="Times New Roman"/>
          <w:color w:val="000000"/>
          <w:sz w:val="28"/>
          <w:szCs w:val="28"/>
        </w:rPr>
        <w:t>?</w:t>
      </w:r>
    </w:p>
    <w:p w:rsidR="000A2278" w:rsidRPr="004D25BE" w:rsidRDefault="000A2278" w:rsidP="00FA6AE6">
      <w:pPr>
        <w:spacing w:after="0" w:line="240" w:lineRule="auto"/>
        <w:ind w:left="1245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:rsidR="00FA6AE6" w:rsidRPr="00161FBE" w:rsidRDefault="00161FBE" w:rsidP="00161FBE">
      <w:pPr>
        <w:spacing w:after="0" w:line="240" w:lineRule="auto"/>
        <w:ind w:left="720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proofErr w:type="gram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4.</w:t>
      </w:r>
      <w:r w:rsidR="007A59FE" w:rsidRPr="00161FBE">
        <w:rPr>
          <w:rFonts w:ascii="Times New Roman" w:eastAsia="Times New Roman" w:hAnsi="Times New Roman" w:cs="Times New Roman"/>
          <w:color w:val="000000"/>
          <w:sz w:val="28"/>
          <w:szCs w:val="28"/>
        </w:rPr>
        <w:t>Is</w:t>
      </w:r>
      <w:proofErr w:type="gramEnd"/>
      <w:r w:rsidR="007A59FE" w:rsidRPr="00161FBE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Faustus’ damnation tragic or an act of justice? Discuss in detail. </w:t>
      </w:r>
    </w:p>
    <w:p w:rsidR="00FA6AE6" w:rsidRPr="004D25BE" w:rsidRDefault="00FA6AE6" w:rsidP="00FA6AE6">
      <w:pPr>
        <w:pStyle w:val="ListParagraph"/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</w:pPr>
      <w:r w:rsidRPr="004D25BE">
        <w:rPr>
          <w:rFonts w:ascii="Times New Roman" w:eastAsia="Times New Roman" w:hAnsi="Times New Roman" w:cs="Times New Roman"/>
          <w:color w:val="000000"/>
          <w:sz w:val="28"/>
          <w:szCs w:val="28"/>
        </w:rPr>
        <w:tab/>
      </w:r>
      <w:r w:rsidRPr="004D25BE">
        <w:rPr>
          <w:rFonts w:ascii="Times New Roman" w:eastAsia="Times New Roman" w:hAnsi="Times New Roman" w:cs="Times New Roman"/>
          <w:color w:val="000000"/>
          <w:sz w:val="28"/>
          <w:szCs w:val="28"/>
        </w:rPr>
        <w:tab/>
      </w:r>
      <w:r w:rsidRPr="004D25BE">
        <w:rPr>
          <w:rFonts w:ascii="Times New Roman" w:eastAsia="Times New Roman" w:hAnsi="Times New Roman" w:cs="Times New Roman"/>
          <w:color w:val="000000"/>
          <w:sz w:val="28"/>
          <w:szCs w:val="28"/>
        </w:rPr>
        <w:tab/>
      </w:r>
      <w:r w:rsidRPr="004D25BE">
        <w:rPr>
          <w:rFonts w:ascii="Times New Roman" w:eastAsia="Times New Roman" w:hAnsi="Times New Roman" w:cs="Times New Roman"/>
          <w:color w:val="000000"/>
          <w:sz w:val="28"/>
          <w:szCs w:val="28"/>
        </w:rPr>
        <w:tab/>
      </w:r>
      <w:r w:rsidRPr="004D25BE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(Or)</w:t>
      </w:r>
    </w:p>
    <w:p w:rsidR="00FA6AE6" w:rsidRPr="004D25BE" w:rsidRDefault="004D25BE" w:rsidP="004D25B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ab/>
      </w:r>
      <w:r w:rsidR="007A59FE">
        <w:rPr>
          <w:rFonts w:ascii="Times New Roman" w:eastAsia="Times New Roman" w:hAnsi="Times New Roman" w:cs="Times New Roman"/>
          <w:color w:val="000000"/>
          <w:sz w:val="28"/>
          <w:szCs w:val="28"/>
        </w:rPr>
        <w:t>How does Greek classical imagery function in D</w:t>
      </w:r>
      <w:r w:rsidR="00A960D3">
        <w:rPr>
          <w:rFonts w:ascii="Times New Roman" w:eastAsia="Times New Roman" w:hAnsi="Times New Roman" w:cs="Times New Roman"/>
          <w:color w:val="000000"/>
          <w:sz w:val="28"/>
          <w:szCs w:val="28"/>
        </w:rPr>
        <w:t>octor</w:t>
      </w:r>
      <w:r w:rsidR="007A59FE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Faustus</w:t>
      </w:r>
      <w:r w:rsidR="00C30AF9">
        <w:rPr>
          <w:rFonts w:ascii="Times New Roman" w:eastAsia="Times New Roman" w:hAnsi="Times New Roman" w:cs="Times New Roman"/>
          <w:color w:val="000000"/>
          <w:sz w:val="28"/>
          <w:szCs w:val="28"/>
        </w:rPr>
        <w:t>?</w:t>
      </w:r>
    </w:p>
    <w:p w:rsidR="000A2278" w:rsidRPr="004D25BE" w:rsidRDefault="000A2278" w:rsidP="00FA6AE6">
      <w:pPr>
        <w:pStyle w:val="ListParagraph"/>
        <w:spacing w:after="0" w:line="240" w:lineRule="auto"/>
        <w:ind w:left="1440" w:firstLine="255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:rsidR="00FA6AE6" w:rsidRPr="004D25BE" w:rsidRDefault="00161FBE" w:rsidP="004D25BE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         </w:t>
      </w:r>
      <w:r w:rsidR="000A2278" w:rsidRPr="004D25BE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5. </w:t>
      </w:r>
      <w:r w:rsidR="002F6D2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How does </w:t>
      </w:r>
      <w:r w:rsidR="0010559B">
        <w:rPr>
          <w:rFonts w:ascii="Times New Roman" w:eastAsia="Times New Roman" w:hAnsi="Times New Roman" w:cs="Times New Roman"/>
          <w:color w:val="000000"/>
          <w:sz w:val="28"/>
          <w:szCs w:val="28"/>
        </w:rPr>
        <w:t>Philip Sidney defend poetry in his essay ‘An Apology for Poetry’?</w:t>
      </w:r>
    </w:p>
    <w:p w:rsidR="004D25BE" w:rsidRPr="00F20454" w:rsidRDefault="00161FBE" w:rsidP="00F20454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 xml:space="preserve">                                                      </w:t>
      </w:r>
      <w:r w:rsidR="00FA6AE6" w:rsidRPr="00F20454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(Or)</w:t>
      </w:r>
    </w:p>
    <w:p w:rsidR="00FA6AE6" w:rsidRPr="004D25BE" w:rsidRDefault="004D25BE" w:rsidP="004D25BE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ab/>
      </w:r>
      <w:r w:rsidR="0010559B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  What is the nature and function of poetry according to Sidney?</w:t>
      </w:r>
    </w:p>
    <w:p w:rsidR="00FA6AE6" w:rsidRPr="004D25BE" w:rsidRDefault="00FA6AE6" w:rsidP="00FA6AE6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u w:val="single"/>
        </w:rPr>
      </w:pPr>
    </w:p>
    <w:p w:rsidR="00FA6AE6" w:rsidRPr="004D25BE" w:rsidRDefault="00FA6AE6" w:rsidP="00FA6AE6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u w:val="single"/>
        </w:rPr>
      </w:pPr>
      <w:r w:rsidRPr="004D25BE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u w:val="single"/>
        </w:rPr>
        <w:t>Section –B</w:t>
      </w:r>
    </w:p>
    <w:p w:rsidR="00FA6AE6" w:rsidRPr="004D25BE" w:rsidRDefault="00FA6AE6" w:rsidP="00FA6AE6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u w:val="single"/>
        </w:rPr>
      </w:pPr>
    </w:p>
    <w:p w:rsidR="00FA6AE6" w:rsidRPr="004D25BE" w:rsidRDefault="00FA6AE6" w:rsidP="004D25BE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</w:pPr>
      <w:r w:rsidRPr="004D25BE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 xml:space="preserve">Answer any Five </w:t>
      </w:r>
      <w:r w:rsidR="004D25BE" w:rsidRPr="004D25BE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Questions</w:t>
      </w:r>
      <w:r w:rsidRPr="004D25BE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5x</w:t>
      </w:r>
      <w:r w:rsidR="002B3AAF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5</w:t>
      </w:r>
      <w:r w:rsidRPr="004D25BE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=2</w:t>
      </w:r>
      <w:r w:rsidR="002B3AAF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5</w:t>
      </w:r>
      <w:r w:rsidRPr="004D25BE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 xml:space="preserve">M </w:t>
      </w:r>
    </w:p>
    <w:p w:rsidR="002D0222" w:rsidRPr="002D0222" w:rsidRDefault="002D0222" w:rsidP="002D0222">
      <w:pPr>
        <w:spacing w:after="0" w:line="240" w:lineRule="auto"/>
        <w:ind w:left="360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</w:pPr>
    </w:p>
    <w:p w:rsidR="00FA6AE6" w:rsidRPr="00B20E9B" w:rsidRDefault="00FA6AE6" w:rsidP="004D25BE">
      <w:pPr>
        <w:pStyle w:val="ListParagraph"/>
        <w:numPr>
          <w:ilvl w:val="0"/>
          <w:numId w:val="30"/>
        </w:numP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</w:pPr>
      <w:r w:rsidRPr="004D25BE">
        <w:rPr>
          <w:rFonts w:ascii="Times New Roman" w:hAnsi="Times New Roman" w:cs="Times New Roman"/>
          <w:sz w:val="28"/>
          <w:szCs w:val="28"/>
        </w:rPr>
        <w:t xml:space="preserve">Write </w:t>
      </w:r>
      <w:r w:rsidR="00744F59">
        <w:rPr>
          <w:rFonts w:ascii="Times New Roman" w:hAnsi="Times New Roman" w:cs="Times New Roman"/>
          <w:sz w:val="28"/>
          <w:szCs w:val="28"/>
        </w:rPr>
        <w:t>a brief note on Middle English grammar.</w:t>
      </w:r>
    </w:p>
    <w:p w:rsidR="00B20E9B" w:rsidRPr="004D25BE" w:rsidRDefault="00B01F65" w:rsidP="00B20E9B">
      <w:pPr>
        <w:pStyle w:val="ListParagraph"/>
        <w:numPr>
          <w:ilvl w:val="0"/>
          <w:numId w:val="30"/>
        </w:numP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</w:pPr>
      <w:r>
        <w:rPr>
          <w:rFonts w:ascii="Times New Roman" w:hAnsi="Times New Roman" w:cs="Times New Roman"/>
          <w:sz w:val="26"/>
          <w:szCs w:val="26"/>
        </w:rPr>
        <w:t>What is a Sonnet</w:t>
      </w:r>
      <w:r w:rsidR="00B20E9B">
        <w:rPr>
          <w:rFonts w:ascii="Times New Roman" w:eastAsia="Times New Roman" w:hAnsi="Times New Roman" w:cs="Times New Roman"/>
          <w:color w:val="000000"/>
          <w:sz w:val="28"/>
          <w:szCs w:val="28"/>
        </w:rPr>
        <w:t>?</w:t>
      </w:r>
    </w:p>
    <w:p w:rsidR="00B20E9B" w:rsidRPr="004D25BE" w:rsidRDefault="00B20E9B" w:rsidP="004D25BE">
      <w:pPr>
        <w:pStyle w:val="ListParagraph"/>
        <w:numPr>
          <w:ilvl w:val="0"/>
          <w:numId w:val="30"/>
        </w:numP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What is the message of the poem ‘Controlling the Tongue’?</w:t>
      </w:r>
    </w:p>
    <w:p w:rsidR="004D25BE" w:rsidRPr="004D25BE" w:rsidRDefault="00744F59" w:rsidP="004D25BE">
      <w:pPr>
        <w:pStyle w:val="ListParagraph"/>
        <w:numPr>
          <w:ilvl w:val="0"/>
          <w:numId w:val="30"/>
        </w:numP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lastRenderedPageBreak/>
        <w:t>How did the tide make the pains of the poet his prey?</w:t>
      </w:r>
    </w:p>
    <w:p w:rsidR="00B20E9B" w:rsidRPr="004D25BE" w:rsidRDefault="00B20E9B" w:rsidP="00B20E9B">
      <w:pPr>
        <w:pStyle w:val="ListParagraph"/>
        <w:numPr>
          <w:ilvl w:val="0"/>
          <w:numId w:val="30"/>
        </w:numP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</w:pPr>
      <w:r>
        <w:rPr>
          <w:rFonts w:ascii="Times New Roman" w:hAnsi="Times New Roman" w:cs="Times New Roman"/>
          <w:sz w:val="26"/>
          <w:szCs w:val="26"/>
        </w:rPr>
        <w:t>Describe the r</w:t>
      </w:r>
      <w:r w:rsidRPr="003A7F6C">
        <w:rPr>
          <w:rFonts w:ascii="Times New Roman" w:hAnsi="Times New Roman" w:cs="Times New Roman"/>
          <w:sz w:val="26"/>
          <w:szCs w:val="26"/>
        </w:rPr>
        <w:t xml:space="preserve">ole of </w:t>
      </w:r>
      <w:r w:rsidR="00C30AF9">
        <w:rPr>
          <w:rFonts w:ascii="Times New Roman" w:hAnsi="Times New Roman" w:cs="Times New Roman"/>
          <w:sz w:val="26"/>
          <w:szCs w:val="26"/>
        </w:rPr>
        <w:t xml:space="preserve">the </w:t>
      </w:r>
      <w:r w:rsidRPr="003A7F6C">
        <w:rPr>
          <w:rFonts w:ascii="Times New Roman" w:hAnsi="Times New Roman" w:cs="Times New Roman"/>
          <w:sz w:val="26"/>
          <w:szCs w:val="26"/>
        </w:rPr>
        <w:t>good angel and bad angel in Marlowe's Doctor Faustus</w:t>
      </w:r>
      <w:r w:rsidR="002D0222">
        <w:rPr>
          <w:rFonts w:ascii="Times New Roman" w:hAnsi="Times New Roman" w:cs="Times New Roman"/>
          <w:sz w:val="26"/>
          <w:szCs w:val="26"/>
        </w:rPr>
        <w:t>.</w:t>
      </w:r>
    </w:p>
    <w:p w:rsidR="006654FC" w:rsidRPr="009D1CE2" w:rsidRDefault="002F6D26" w:rsidP="009D1CE2">
      <w:pPr>
        <w:pStyle w:val="ListParagraph"/>
        <w:numPr>
          <w:ilvl w:val="0"/>
          <w:numId w:val="30"/>
        </w:numP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</w:pPr>
      <w:r w:rsidRPr="009D1CE2">
        <w:rPr>
          <w:rFonts w:ascii="Times New Roman" w:eastAsia="Times New Roman" w:hAnsi="Times New Roman" w:cs="Times New Roman"/>
          <w:color w:val="000000"/>
          <w:sz w:val="28"/>
          <w:szCs w:val="28"/>
        </w:rPr>
        <w:t>What two ideas does “An Apology for Poetry” deal with</w:t>
      </w:r>
      <w:r w:rsidR="004D25BE" w:rsidRPr="009D1CE2">
        <w:rPr>
          <w:rFonts w:ascii="Times New Roman" w:eastAsia="Times New Roman" w:hAnsi="Times New Roman" w:cs="Times New Roman"/>
          <w:color w:val="000000"/>
          <w:sz w:val="28"/>
          <w:szCs w:val="28"/>
        </w:rPr>
        <w:t>?</w:t>
      </w:r>
    </w:p>
    <w:p w:rsidR="00535EE9" w:rsidRDefault="00535EE9" w:rsidP="00535EE9">
      <w:pPr>
        <w:spacing w:after="0" w:line="240" w:lineRule="auto"/>
        <w:ind w:left="360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</w:pPr>
    </w:p>
    <w:p w:rsidR="00FA6AE6" w:rsidRPr="00535EE9" w:rsidRDefault="00FA6AE6" w:rsidP="00535EE9">
      <w:pPr>
        <w:pStyle w:val="ListParagraph"/>
        <w:numPr>
          <w:ilvl w:val="0"/>
          <w:numId w:val="30"/>
        </w:numP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</w:pPr>
      <w:r w:rsidRPr="00535EE9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Choose the correct option from the alternatives.</w:t>
      </w:r>
    </w:p>
    <w:p w:rsidR="00FA6AE6" w:rsidRPr="004D25BE" w:rsidRDefault="006654FC" w:rsidP="004D25BE">
      <w:pPr>
        <w:pStyle w:val="ListParagraph"/>
        <w:numPr>
          <w:ilvl w:val="0"/>
          <w:numId w:val="32"/>
        </w:numPr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4D25BE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The </w:t>
      </w:r>
      <w:r w:rsidR="00921E2F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setting of an Epic is </w:t>
      </w:r>
      <w:r w:rsidR="004D25BE">
        <w:rPr>
          <w:rFonts w:ascii="Times New Roman" w:eastAsia="Times New Roman" w:hAnsi="Times New Roman" w:cs="Times New Roman"/>
          <w:color w:val="000000"/>
          <w:sz w:val="28"/>
          <w:szCs w:val="28"/>
        </w:rPr>
        <w:tab/>
      </w:r>
    </w:p>
    <w:p w:rsidR="00921E2F" w:rsidRDefault="00921E2F" w:rsidP="00FA6AE6">
      <w:pPr>
        <w:pStyle w:val="ListParagraph"/>
        <w:numPr>
          <w:ilvl w:val="0"/>
          <w:numId w:val="20"/>
        </w:numPr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Small, confined to one country</w:t>
      </w:r>
    </w:p>
    <w:p w:rsidR="00FA6AE6" w:rsidRPr="004D25BE" w:rsidRDefault="00921E2F" w:rsidP="00FA6AE6">
      <w:pPr>
        <w:pStyle w:val="ListParagraph"/>
        <w:numPr>
          <w:ilvl w:val="0"/>
          <w:numId w:val="20"/>
        </w:numPr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Small, confined to one state</w:t>
      </w:r>
    </w:p>
    <w:p w:rsidR="00921E2F" w:rsidRDefault="00921E2F" w:rsidP="006654FC">
      <w:pPr>
        <w:pStyle w:val="ListParagraph"/>
        <w:numPr>
          <w:ilvl w:val="0"/>
          <w:numId w:val="26"/>
        </w:numPr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Vast covers many nations</w:t>
      </w:r>
    </w:p>
    <w:p w:rsidR="00FA6AE6" w:rsidRPr="004D25BE" w:rsidRDefault="00921E2F" w:rsidP="006654FC">
      <w:pPr>
        <w:pStyle w:val="ListParagraph"/>
        <w:numPr>
          <w:ilvl w:val="0"/>
          <w:numId w:val="26"/>
        </w:numPr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None of the above</w:t>
      </w:r>
      <w:r w:rsidR="00FA6AE6" w:rsidRPr="004D25BE">
        <w:rPr>
          <w:rFonts w:ascii="Times New Roman" w:eastAsia="Times New Roman" w:hAnsi="Times New Roman" w:cs="Times New Roman"/>
          <w:color w:val="000000"/>
          <w:sz w:val="28"/>
          <w:szCs w:val="28"/>
        </w:rPr>
        <w:tab/>
      </w:r>
      <w:r w:rsidR="00FA6AE6" w:rsidRPr="004D25BE">
        <w:rPr>
          <w:rFonts w:ascii="Times New Roman" w:eastAsia="Times New Roman" w:hAnsi="Times New Roman" w:cs="Times New Roman"/>
          <w:color w:val="000000"/>
          <w:sz w:val="28"/>
          <w:szCs w:val="28"/>
        </w:rPr>
        <w:tab/>
      </w:r>
    </w:p>
    <w:p w:rsidR="00FA6AE6" w:rsidRPr="002B3AAF" w:rsidRDefault="002B3AAF" w:rsidP="002B3AAF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     ii. </w:t>
      </w:r>
      <w:r w:rsidR="00BE02A1" w:rsidRPr="002B3AAF">
        <w:rPr>
          <w:rFonts w:ascii="Times New Roman" w:eastAsia="Times New Roman" w:hAnsi="Times New Roman" w:cs="Times New Roman"/>
          <w:color w:val="000000"/>
          <w:sz w:val="28"/>
          <w:szCs w:val="28"/>
        </w:rPr>
        <w:t>The Renaissance first began in-----------</w:t>
      </w:r>
      <w:r w:rsidR="006654FC" w:rsidRPr="002B3AAF">
        <w:rPr>
          <w:rFonts w:ascii="Times New Roman" w:eastAsia="Times New Roman" w:hAnsi="Times New Roman" w:cs="Times New Roman"/>
          <w:color w:val="000000"/>
          <w:sz w:val="28"/>
          <w:szCs w:val="28"/>
        </w:rPr>
        <w:tab/>
      </w:r>
      <w:r w:rsidR="006654FC" w:rsidRPr="002B3AAF">
        <w:rPr>
          <w:rFonts w:ascii="Times New Roman" w:eastAsia="Times New Roman" w:hAnsi="Times New Roman" w:cs="Times New Roman"/>
          <w:color w:val="000000"/>
          <w:sz w:val="28"/>
          <w:szCs w:val="28"/>
        </w:rPr>
        <w:tab/>
      </w:r>
      <w:r w:rsidR="006654FC" w:rsidRPr="002B3AAF">
        <w:rPr>
          <w:rFonts w:ascii="Times New Roman" w:eastAsia="Times New Roman" w:hAnsi="Times New Roman" w:cs="Times New Roman"/>
          <w:color w:val="000000"/>
          <w:sz w:val="28"/>
          <w:szCs w:val="28"/>
        </w:rPr>
        <w:tab/>
      </w:r>
    </w:p>
    <w:p w:rsidR="00DD134E" w:rsidRPr="004D25BE" w:rsidRDefault="00BE02A1" w:rsidP="00FA6AE6">
      <w:pPr>
        <w:pStyle w:val="ListParagraph"/>
        <w:numPr>
          <w:ilvl w:val="0"/>
          <w:numId w:val="21"/>
        </w:numPr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France    </w:t>
      </w:r>
      <w:r w:rsidR="00FA6AE6" w:rsidRPr="004D25BE">
        <w:rPr>
          <w:rFonts w:ascii="Times New Roman" w:eastAsia="Times New Roman" w:hAnsi="Times New Roman" w:cs="Times New Roman"/>
          <w:color w:val="000000"/>
          <w:sz w:val="28"/>
          <w:szCs w:val="28"/>
        </w:rPr>
        <w:t>b)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Spain</w:t>
      </w:r>
    </w:p>
    <w:p w:rsidR="00FA6AE6" w:rsidRPr="004D25BE" w:rsidRDefault="00DD134E" w:rsidP="00DD134E">
      <w:pPr>
        <w:spacing w:after="0" w:line="240" w:lineRule="auto"/>
        <w:ind w:left="2520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4D25BE">
        <w:rPr>
          <w:rFonts w:ascii="Times New Roman" w:eastAsia="Times New Roman" w:hAnsi="Times New Roman" w:cs="Times New Roman"/>
          <w:color w:val="000000"/>
          <w:sz w:val="28"/>
          <w:szCs w:val="28"/>
        </w:rPr>
        <w:t>c)</w:t>
      </w:r>
      <w:r w:rsidR="00BE02A1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Italy       </w:t>
      </w:r>
      <w:r w:rsidR="00FA6AE6" w:rsidRPr="004D25BE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d) </w:t>
      </w:r>
      <w:r w:rsidR="00BE02A1">
        <w:rPr>
          <w:rFonts w:ascii="Times New Roman" w:eastAsia="Times New Roman" w:hAnsi="Times New Roman" w:cs="Times New Roman"/>
          <w:color w:val="000000"/>
          <w:sz w:val="28"/>
          <w:szCs w:val="28"/>
        </w:rPr>
        <w:t>England</w:t>
      </w:r>
    </w:p>
    <w:p w:rsidR="00FA6AE6" w:rsidRPr="004D25BE" w:rsidRDefault="004D25BE" w:rsidP="006654FC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     </w:t>
      </w:r>
      <w:proofErr w:type="spellStart"/>
      <w:proofErr w:type="gramStart"/>
      <w:r w:rsidR="006654FC" w:rsidRPr="004D25BE">
        <w:rPr>
          <w:rFonts w:ascii="Times New Roman" w:eastAsia="Times New Roman" w:hAnsi="Times New Roman" w:cs="Times New Roman"/>
          <w:color w:val="000000"/>
          <w:sz w:val="28"/>
          <w:szCs w:val="28"/>
        </w:rPr>
        <w:t>iii.</w:t>
      </w:r>
      <w:r w:rsidR="00E85F2D">
        <w:rPr>
          <w:rFonts w:ascii="Times New Roman" w:eastAsia="Times New Roman" w:hAnsi="Times New Roman" w:cs="Times New Roman"/>
          <w:color w:val="000000"/>
          <w:sz w:val="28"/>
          <w:szCs w:val="28"/>
        </w:rPr>
        <w:t>In</w:t>
      </w:r>
      <w:proofErr w:type="spellEnd"/>
      <w:proofErr w:type="gramEnd"/>
      <w:r w:rsidR="00E85F2D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the Prologue who introduces the story of Doctor Faustus?</w:t>
      </w:r>
    </w:p>
    <w:p w:rsidR="00FA6AE6" w:rsidRPr="004D25BE" w:rsidRDefault="00E85F2D" w:rsidP="00FA6AE6">
      <w:pPr>
        <w:pStyle w:val="ListParagraph"/>
        <w:numPr>
          <w:ilvl w:val="0"/>
          <w:numId w:val="22"/>
        </w:numPr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The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Chorus</w:t>
      </w:r>
      <w:r w:rsidR="00FA6AE6" w:rsidRPr="004D25BE">
        <w:rPr>
          <w:rFonts w:ascii="Times New Roman" w:eastAsia="Times New Roman" w:hAnsi="Times New Roman" w:cs="Times New Roman"/>
          <w:color w:val="000000"/>
          <w:sz w:val="28"/>
          <w:szCs w:val="28"/>
        </w:rPr>
        <w:t>b</w:t>
      </w:r>
      <w:proofErr w:type="spellEnd"/>
      <w:r w:rsidR="00FA6AE6" w:rsidRPr="004D25BE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) 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Faustus</w:t>
      </w:r>
    </w:p>
    <w:p w:rsidR="00FA6AE6" w:rsidRPr="004D25BE" w:rsidRDefault="00E85F2D" w:rsidP="00FA6AE6">
      <w:pPr>
        <w:pStyle w:val="ListParagraph"/>
        <w:numPr>
          <w:ilvl w:val="0"/>
          <w:numId w:val="22"/>
        </w:numPr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Mephastophilis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="00FA6AE6" w:rsidRPr="004D25BE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d) 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Wagner</w:t>
      </w:r>
    </w:p>
    <w:p w:rsidR="00FA6AE6" w:rsidRPr="004D25BE" w:rsidRDefault="00161FBE" w:rsidP="004D25B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     </w:t>
      </w:r>
      <w:proofErr w:type="spellStart"/>
      <w:proofErr w:type="gramStart"/>
      <w:r w:rsidR="006654FC" w:rsidRPr="004D25BE">
        <w:rPr>
          <w:rFonts w:ascii="Times New Roman" w:eastAsia="Times New Roman" w:hAnsi="Times New Roman" w:cs="Times New Roman"/>
          <w:color w:val="000000"/>
          <w:sz w:val="28"/>
          <w:szCs w:val="28"/>
        </w:rPr>
        <w:t>iv.</w:t>
      </w:r>
      <w:r w:rsidR="00BE02A1">
        <w:rPr>
          <w:rFonts w:ascii="Times New Roman" w:eastAsia="Times New Roman" w:hAnsi="Times New Roman" w:cs="Times New Roman"/>
          <w:color w:val="000000"/>
          <w:sz w:val="28"/>
          <w:szCs w:val="28"/>
        </w:rPr>
        <w:t>Middle</w:t>
      </w:r>
      <w:proofErr w:type="spellEnd"/>
      <w:proofErr w:type="gramEnd"/>
      <w:r w:rsidR="00BE02A1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English brought significant changes in </w:t>
      </w:r>
      <w:r w:rsidR="00FA6AE6" w:rsidRPr="004D25BE">
        <w:rPr>
          <w:rFonts w:ascii="Times New Roman" w:eastAsia="Times New Roman" w:hAnsi="Times New Roman" w:cs="Times New Roman"/>
          <w:color w:val="000000"/>
          <w:sz w:val="28"/>
          <w:szCs w:val="28"/>
        </w:rPr>
        <w:tab/>
      </w:r>
      <w:r w:rsidR="004D25BE">
        <w:rPr>
          <w:rFonts w:ascii="Times New Roman" w:eastAsia="Times New Roman" w:hAnsi="Times New Roman" w:cs="Times New Roman"/>
          <w:color w:val="000000"/>
          <w:sz w:val="28"/>
          <w:szCs w:val="28"/>
        </w:rPr>
        <w:tab/>
      </w:r>
      <w:r w:rsidR="004D25BE">
        <w:rPr>
          <w:rFonts w:ascii="Times New Roman" w:eastAsia="Times New Roman" w:hAnsi="Times New Roman" w:cs="Times New Roman"/>
          <w:color w:val="000000"/>
          <w:sz w:val="28"/>
          <w:szCs w:val="28"/>
        </w:rPr>
        <w:tab/>
      </w:r>
    </w:p>
    <w:p w:rsidR="00FA6AE6" w:rsidRPr="004D25BE" w:rsidRDefault="00BE02A1" w:rsidP="00FA6AE6">
      <w:pPr>
        <w:pStyle w:val="ListParagraph"/>
        <w:numPr>
          <w:ilvl w:val="0"/>
          <w:numId w:val="23"/>
        </w:numPr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Vocabulary</w:t>
      </w:r>
      <w:r w:rsidR="00FA6AE6" w:rsidRPr="004D25BE">
        <w:rPr>
          <w:rFonts w:ascii="Times New Roman" w:eastAsia="Times New Roman" w:hAnsi="Times New Roman" w:cs="Times New Roman"/>
          <w:color w:val="000000"/>
          <w:sz w:val="28"/>
          <w:szCs w:val="28"/>
        </w:rPr>
        <w:t>b</w:t>
      </w:r>
      <w:proofErr w:type="spellEnd"/>
      <w:r w:rsidR="00FA6AE6" w:rsidRPr="004D25BE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) 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Grammar</w:t>
      </w:r>
    </w:p>
    <w:p w:rsidR="002B3AAF" w:rsidRDefault="00BE02A1" w:rsidP="002B3AAF">
      <w:pPr>
        <w:pStyle w:val="ListParagraph"/>
        <w:numPr>
          <w:ilvl w:val="0"/>
          <w:numId w:val="22"/>
        </w:numPr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Pronunciation</w:t>
      </w:r>
      <w:r w:rsidR="00FA6AE6" w:rsidRPr="004D25BE">
        <w:rPr>
          <w:rFonts w:ascii="Times New Roman" w:eastAsia="Times New Roman" w:hAnsi="Times New Roman" w:cs="Times New Roman"/>
          <w:color w:val="000000"/>
          <w:sz w:val="28"/>
          <w:szCs w:val="28"/>
        </w:rPr>
        <w:t>d</w:t>
      </w:r>
      <w:proofErr w:type="spellEnd"/>
      <w:r w:rsidR="00FA6AE6" w:rsidRPr="004D25BE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) 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above all </w:t>
      </w:r>
    </w:p>
    <w:p w:rsidR="002B3AAF" w:rsidRDefault="002B3AAF" w:rsidP="002B3AAF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   </w:t>
      </w:r>
      <w:proofErr w:type="gram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v. Philip</w:t>
      </w:r>
      <w:proofErr w:type="gram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Sidney was-----------poet.</w:t>
      </w:r>
    </w:p>
    <w:p w:rsidR="002B3AAF" w:rsidRPr="004D25BE" w:rsidRDefault="002B3AAF" w:rsidP="002B3AAF">
      <w:pPr>
        <w:pStyle w:val="ListParagraph"/>
        <w:numPr>
          <w:ilvl w:val="0"/>
          <w:numId w:val="35"/>
        </w:numPr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an Elizabethan </w:t>
      </w:r>
      <w:r w:rsidRPr="004D25BE">
        <w:rPr>
          <w:rFonts w:ascii="Times New Roman" w:eastAsia="Times New Roman" w:hAnsi="Times New Roman" w:cs="Times New Roman"/>
          <w:color w:val="000000"/>
          <w:sz w:val="28"/>
          <w:szCs w:val="28"/>
        </w:rPr>
        <w:t>b)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a Victorian</w:t>
      </w:r>
    </w:p>
    <w:p w:rsidR="002B3AAF" w:rsidRDefault="002B3AAF" w:rsidP="002B3AAF">
      <w:pPr>
        <w:pStyle w:val="ListParagraph"/>
        <w:numPr>
          <w:ilvl w:val="0"/>
          <w:numId w:val="22"/>
        </w:numPr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a Middle English </w:t>
      </w:r>
      <w:r w:rsidRPr="004D25BE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d) 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a romantic</w:t>
      </w:r>
    </w:p>
    <w:p w:rsidR="002B3AAF" w:rsidRPr="002B3AAF" w:rsidRDefault="002B3AAF" w:rsidP="002B3AAF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:rsidR="00FA6AE6" w:rsidRPr="004D25BE" w:rsidRDefault="00FA6AE6" w:rsidP="00B20E9B">
      <w:pPr>
        <w:pStyle w:val="ListParagraph"/>
        <w:numPr>
          <w:ilvl w:val="0"/>
          <w:numId w:val="30"/>
        </w:numP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</w:pPr>
      <w:r w:rsidRPr="004D25BE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Fill the blanks with suitable answers.</w:t>
      </w:r>
    </w:p>
    <w:p w:rsidR="004D25BE" w:rsidRDefault="00A960D3" w:rsidP="004D25BE">
      <w:pPr>
        <w:pStyle w:val="ListParagraph"/>
        <w:numPr>
          <w:ilvl w:val="0"/>
          <w:numId w:val="33"/>
        </w:numPr>
        <w:tabs>
          <w:tab w:val="left" w:pos="990"/>
          <w:tab w:val="left" w:pos="1350"/>
          <w:tab w:val="left" w:pos="1701"/>
        </w:tabs>
        <w:spacing w:after="0" w:line="240" w:lineRule="auto"/>
        <w:ind w:firstLine="840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Rhyme is a repetition of </w:t>
      </w:r>
      <w:r w:rsidR="006654FC" w:rsidRPr="004D25BE">
        <w:rPr>
          <w:rFonts w:ascii="Times New Roman" w:eastAsia="Times New Roman" w:hAnsi="Times New Roman" w:cs="Times New Roman"/>
          <w:color w:val="000000"/>
          <w:sz w:val="28"/>
          <w:szCs w:val="28"/>
        </w:rPr>
        <w:t>---------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sounds</w:t>
      </w:r>
      <w:r w:rsidR="006654FC" w:rsidRPr="004D25BE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.  </w:t>
      </w:r>
    </w:p>
    <w:p w:rsidR="00FA6AE6" w:rsidRPr="004D25BE" w:rsidRDefault="00C30AF9" w:rsidP="004D25BE">
      <w:pPr>
        <w:pStyle w:val="ListParagraph"/>
        <w:numPr>
          <w:ilvl w:val="0"/>
          <w:numId w:val="33"/>
        </w:numPr>
        <w:tabs>
          <w:tab w:val="left" w:pos="990"/>
          <w:tab w:val="left" w:pos="1350"/>
          <w:tab w:val="left" w:pos="1701"/>
        </w:tabs>
        <w:spacing w:after="0" w:line="240" w:lineRule="auto"/>
        <w:ind w:firstLine="840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The heroic couplet was introduced into English verse </w:t>
      </w:r>
      <w:r w:rsidR="00C85126" w:rsidRPr="004D25BE">
        <w:rPr>
          <w:rFonts w:ascii="Times New Roman" w:eastAsia="Times New Roman" w:hAnsi="Times New Roman" w:cs="Times New Roman"/>
          <w:color w:val="000000"/>
          <w:sz w:val="28"/>
          <w:szCs w:val="28"/>
        </w:rPr>
        <w:t>by -------------</w:t>
      </w:r>
    </w:p>
    <w:p w:rsidR="00FA6AE6" w:rsidRPr="004D25BE" w:rsidRDefault="00A960D3" w:rsidP="004D25BE">
      <w:pPr>
        <w:pStyle w:val="ListParagraph"/>
        <w:numPr>
          <w:ilvl w:val="0"/>
          <w:numId w:val="33"/>
        </w:numPr>
        <w:tabs>
          <w:tab w:val="left" w:pos="990"/>
          <w:tab w:val="left" w:pos="1701"/>
        </w:tabs>
        <w:spacing w:after="0" w:line="240" w:lineRule="auto"/>
        <w:ind w:firstLine="840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In An Apology for Poetry</w:t>
      </w:r>
      <w:r w:rsidR="00C30AF9">
        <w:rPr>
          <w:rFonts w:ascii="Times New Roman" w:eastAsia="Times New Roman" w:hAnsi="Times New Roman" w:cs="Times New Roman"/>
          <w:color w:val="000000"/>
          <w:sz w:val="28"/>
          <w:szCs w:val="28"/>
        </w:rPr>
        <w:t>,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the first section deals with </w:t>
      </w:r>
      <w:r w:rsidR="00C85126" w:rsidRPr="004D25BE">
        <w:rPr>
          <w:rFonts w:ascii="Times New Roman" w:eastAsia="Times New Roman" w:hAnsi="Times New Roman" w:cs="Times New Roman"/>
          <w:color w:val="000000"/>
          <w:sz w:val="28"/>
          <w:szCs w:val="28"/>
        </w:rPr>
        <w:t>----------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.</w:t>
      </w:r>
    </w:p>
    <w:p w:rsidR="000A2278" w:rsidRDefault="00E85F2D" w:rsidP="007C489A">
      <w:pPr>
        <w:pStyle w:val="ListParagraph"/>
        <w:numPr>
          <w:ilvl w:val="0"/>
          <w:numId w:val="33"/>
        </w:numPr>
        <w:tabs>
          <w:tab w:val="left" w:pos="990"/>
          <w:tab w:val="left" w:pos="1701"/>
        </w:tabs>
        <w:spacing w:after="0" w:line="240" w:lineRule="auto"/>
        <w:ind w:firstLine="840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Faustus was a </w:t>
      </w:r>
      <w:r w:rsidR="00C85126" w:rsidRPr="004D25BE">
        <w:rPr>
          <w:rFonts w:ascii="Times New Roman" w:eastAsia="Times New Roman" w:hAnsi="Times New Roman" w:cs="Times New Roman"/>
          <w:color w:val="000000"/>
          <w:sz w:val="28"/>
          <w:szCs w:val="28"/>
        </w:rPr>
        <w:t>-----</w:t>
      </w:r>
      <w:r w:rsidR="00A960D3">
        <w:rPr>
          <w:rFonts w:ascii="Times New Roman" w:eastAsia="Times New Roman" w:hAnsi="Times New Roman" w:cs="Times New Roman"/>
          <w:color w:val="000000"/>
          <w:sz w:val="28"/>
          <w:szCs w:val="28"/>
        </w:rPr>
        <w:t>-----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scholar</w:t>
      </w:r>
      <w:r w:rsidR="00A960D3">
        <w:rPr>
          <w:rFonts w:ascii="Times New Roman" w:eastAsia="Times New Roman" w:hAnsi="Times New Roman" w:cs="Times New Roman"/>
          <w:color w:val="000000"/>
          <w:sz w:val="28"/>
          <w:szCs w:val="28"/>
        </w:rPr>
        <w:t>.</w:t>
      </w:r>
    </w:p>
    <w:p w:rsidR="002B3AAF" w:rsidRDefault="002B3AAF" w:rsidP="007C489A">
      <w:pPr>
        <w:pStyle w:val="ListParagraph"/>
        <w:numPr>
          <w:ilvl w:val="0"/>
          <w:numId w:val="33"/>
        </w:numPr>
        <w:tabs>
          <w:tab w:val="left" w:pos="990"/>
          <w:tab w:val="left" w:pos="1701"/>
        </w:tabs>
        <w:spacing w:after="0" w:line="240" w:lineRule="auto"/>
        <w:ind w:firstLine="840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Iambic pentameter consists of -------------, each consists of one short </w:t>
      </w:r>
    </w:p>
    <w:p w:rsidR="002B3AAF" w:rsidRPr="002B3AAF" w:rsidRDefault="00161FBE" w:rsidP="002B3AAF">
      <w:pPr>
        <w:tabs>
          <w:tab w:val="left" w:pos="990"/>
          <w:tab w:val="left" w:pos="1701"/>
        </w:tabs>
        <w:spacing w:after="0" w:line="240" w:lineRule="auto"/>
        <w:ind w:left="360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                 </w:t>
      </w:r>
      <w:proofErr w:type="gramStart"/>
      <w:r w:rsidR="002B3AAF" w:rsidRPr="002B3AAF">
        <w:rPr>
          <w:rFonts w:ascii="Times New Roman" w:eastAsia="Times New Roman" w:hAnsi="Times New Roman" w:cs="Times New Roman"/>
          <w:color w:val="000000"/>
          <w:sz w:val="28"/>
          <w:szCs w:val="28"/>
        </w:rPr>
        <w:t>syllab</w:t>
      </w:r>
      <w:r w:rsidR="002B3AAF">
        <w:rPr>
          <w:rFonts w:ascii="Times New Roman" w:eastAsia="Times New Roman" w:hAnsi="Times New Roman" w:cs="Times New Roman"/>
          <w:color w:val="000000"/>
          <w:sz w:val="28"/>
          <w:szCs w:val="28"/>
        </w:rPr>
        <w:t>l</w:t>
      </w:r>
      <w:r w:rsidR="002B3AAF" w:rsidRPr="002B3AAF">
        <w:rPr>
          <w:rFonts w:ascii="Times New Roman" w:eastAsia="Times New Roman" w:hAnsi="Times New Roman" w:cs="Times New Roman"/>
          <w:color w:val="000000"/>
          <w:sz w:val="28"/>
          <w:szCs w:val="28"/>
        </w:rPr>
        <w:t>e</w:t>
      </w:r>
      <w:proofErr w:type="gramEnd"/>
      <w:r w:rsidR="002B3AAF" w:rsidRPr="002B3AAF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followed by one long syllable.</w:t>
      </w:r>
    </w:p>
    <w:p w:rsidR="00FA6AE6" w:rsidRPr="004D25BE" w:rsidRDefault="00C85126" w:rsidP="00B20E9B">
      <w:pPr>
        <w:pStyle w:val="ListParagraph"/>
        <w:numPr>
          <w:ilvl w:val="0"/>
          <w:numId w:val="30"/>
        </w:numP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</w:pPr>
      <w:r w:rsidRPr="004D25BE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 </w:t>
      </w:r>
      <w:r w:rsidR="00FA6AE6" w:rsidRPr="004D25BE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Match the following groups.</w:t>
      </w:r>
    </w:p>
    <w:p w:rsidR="00FA6AE6" w:rsidRPr="004D25BE" w:rsidRDefault="00FA6AE6" w:rsidP="00FA6AE6">
      <w:pPr>
        <w:pStyle w:val="ListParagraph"/>
        <w:spacing w:after="0" w:line="240" w:lineRule="auto"/>
        <w:ind w:left="1800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</w:pPr>
      <w:r w:rsidRPr="004D25BE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A                      -                    B</w:t>
      </w:r>
    </w:p>
    <w:p w:rsidR="00FA6AE6" w:rsidRPr="004D25BE" w:rsidRDefault="00C85126" w:rsidP="000A2278">
      <w:pPr>
        <w:spacing w:after="0" w:line="240" w:lineRule="auto"/>
        <w:ind w:left="1170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4D25BE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a) </w:t>
      </w:r>
      <w:r w:rsidR="00C30AF9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An Apology for Poetry             </w:t>
      </w:r>
      <w:r w:rsidR="00FA6AE6" w:rsidRPr="004D25BE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1. </w:t>
      </w:r>
      <w:r w:rsidR="00BE02A1">
        <w:rPr>
          <w:rFonts w:ascii="Times New Roman" w:eastAsia="Times New Roman" w:hAnsi="Times New Roman" w:cs="Times New Roman"/>
          <w:color w:val="000000"/>
          <w:sz w:val="28"/>
          <w:szCs w:val="28"/>
        </w:rPr>
        <w:t>Revival, Rebirth</w:t>
      </w:r>
    </w:p>
    <w:p w:rsidR="00FA6AE6" w:rsidRPr="004D25BE" w:rsidRDefault="00FA6AE6" w:rsidP="000A2278">
      <w:pPr>
        <w:spacing w:after="0" w:line="240" w:lineRule="auto"/>
        <w:ind w:left="1170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proofErr w:type="gramStart"/>
      <w:r w:rsidRPr="004D25BE">
        <w:rPr>
          <w:rFonts w:ascii="Times New Roman" w:eastAsia="Times New Roman" w:hAnsi="Times New Roman" w:cs="Times New Roman"/>
          <w:color w:val="000000"/>
          <w:sz w:val="28"/>
          <w:szCs w:val="28"/>
        </w:rPr>
        <w:t>b)</w:t>
      </w:r>
      <w:proofErr w:type="gramEnd"/>
      <w:r w:rsidR="00A120E4">
        <w:rPr>
          <w:rFonts w:ascii="Times New Roman" w:eastAsia="Times New Roman" w:hAnsi="Times New Roman" w:cs="Times New Roman"/>
          <w:color w:val="000000"/>
          <w:sz w:val="28"/>
          <w:szCs w:val="28"/>
        </w:rPr>
        <w:t>Geoffrey Chaucer</w:t>
      </w:r>
      <w:r w:rsidR="00161FBE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                      </w:t>
      </w:r>
      <w:r w:rsidRPr="004D25BE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2. </w:t>
      </w:r>
      <w:r w:rsidR="002B3AAF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Elizabethan Tragedy </w:t>
      </w:r>
    </w:p>
    <w:p w:rsidR="00FA6AE6" w:rsidRPr="004D25BE" w:rsidRDefault="00FA6AE6" w:rsidP="000A2278">
      <w:pPr>
        <w:spacing w:after="0" w:line="240" w:lineRule="auto"/>
        <w:ind w:left="1170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4D25BE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c) </w:t>
      </w:r>
      <w:r w:rsidR="00C30AF9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Renaissance </w:t>
      </w:r>
      <w:r w:rsidR="00161FBE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                             </w:t>
      </w:r>
      <w:r w:rsidRPr="004D25BE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3. </w:t>
      </w:r>
      <w:r w:rsidR="00C30AF9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The Faerie </w:t>
      </w:r>
      <w:proofErr w:type="spellStart"/>
      <w:r w:rsidR="00C30AF9">
        <w:rPr>
          <w:rFonts w:ascii="Times New Roman" w:eastAsia="Times New Roman" w:hAnsi="Times New Roman" w:cs="Times New Roman"/>
          <w:color w:val="000000"/>
          <w:sz w:val="28"/>
          <w:szCs w:val="28"/>
        </w:rPr>
        <w:t>Queene</w:t>
      </w:r>
      <w:proofErr w:type="spellEnd"/>
    </w:p>
    <w:p w:rsidR="00FA6AE6" w:rsidRDefault="00FA6AE6" w:rsidP="000A2278">
      <w:pPr>
        <w:spacing w:after="0" w:line="240" w:lineRule="auto"/>
        <w:ind w:left="1170" w:right="-360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4D25BE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d) </w:t>
      </w:r>
      <w:r w:rsidR="00C30AF9">
        <w:rPr>
          <w:rFonts w:ascii="Times New Roman" w:eastAsia="Times New Roman" w:hAnsi="Times New Roman" w:cs="Times New Roman"/>
          <w:color w:val="000000"/>
          <w:sz w:val="28"/>
          <w:szCs w:val="28"/>
        </w:rPr>
        <w:t>Edmund Spencer</w:t>
      </w:r>
      <w:r w:rsidR="00161FBE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                      </w:t>
      </w:r>
      <w:r w:rsidRPr="004D25BE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4. </w:t>
      </w:r>
      <w:r w:rsidR="00C85126" w:rsidRPr="004D25BE">
        <w:rPr>
          <w:rFonts w:ascii="Times New Roman" w:eastAsia="Times New Roman" w:hAnsi="Times New Roman" w:cs="Times New Roman"/>
          <w:color w:val="000000"/>
          <w:sz w:val="28"/>
          <w:szCs w:val="28"/>
        </w:rPr>
        <w:t>Father of t</w:t>
      </w:r>
      <w:r w:rsidRPr="004D25BE">
        <w:rPr>
          <w:rFonts w:ascii="Times New Roman" w:eastAsia="Times New Roman" w:hAnsi="Times New Roman" w:cs="Times New Roman"/>
          <w:color w:val="000000"/>
          <w:sz w:val="28"/>
          <w:szCs w:val="28"/>
        </w:rPr>
        <w:t>he</w:t>
      </w:r>
      <w:r w:rsidR="00C85126" w:rsidRPr="004D25BE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En</w:t>
      </w:r>
      <w:r w:rsidR="000A2278" w:rsidRPr="004D25BE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glish </w:t>
      </w:r>
      <w:r w:rsidR="00A120E4">
        <w:rPr>
          <w:rFonts w:ascii="Times New Roman" w:eastAsia="Times New Roman" w:hAnsi="Times New Roman" w:cs="Times New Roman"/>
          <w:color w:val="000000"/>
          <w:sz w:val="28"/>
          <w:szCs w:val="28"/>
        </w:rPr>
        <w:t>poetry</w:t>
      </w:r>
    </w:p>
    <w:p w:rsidR="002B3AAF" w:rsidRPr="004D25BE" w:rsidRDefault="002B3AAF" w:rsidP="000A2278">
      <w:pPr>
        <w:spacing w:after="0" w:line="240" w:lineRule="auto"/>
        <w:ind w:left="1170" w:right="-360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proofErr w:type="gram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e) Doctor Faustus                          5.</w:t>
      </w:r>
      <w:proofErr w:type="gram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Four Sections</w:t>
      </w:r>
    </w:p>
    <w:sectPr w:rsidR="002B3AAF" w:rsidRPr="004D25BE" w:rsidSect="004D25BE">
      <w:pgSz w:w="12240" w:h="15840"/>
      <w:pgMar w:top="1440" w:right="90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450BF2"/>
    <w:multiLevelType w:val="hybridMultilevel"/>
    <w:tmpl w:val="CC44C38A"/>
    <w:lvl w:ilvl="0" w:tplc="247A9FE0">
      <w:start w:val="1"/>
      <w:numFmt w:val="lowerRoman"/>
      <w:lvlText w:val="%1."/>
      <w:lvlJc w:val="left"/>
      <w:pPr>
        <w:ind w:left="25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">
    <w:nsid w:val="0334117A"/>
    <w:multiLevelType w:val="hybridMultilevel"/>
    <w:tmpl w:val="EC0A01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037F3CE1"/>
    <w:multiLevelType w:val="hybridMultilevel"/>
    <w:tmpl w:val="3850D166"/>
    <w:lvl w:ilvl="0" w:tplc="A4B43C00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6447E11"/>
    <w:multiLevelType w:val="hybridMultilevel"/>
    <w:tmpl w:val="07EA0BDE"/>
    <w:lvl w:ilvl="0" w:tplc="31944C0E">
      <w:start w:val="1"/>
      <w:numFmt w:val="lowerRoman"/>
      <w:lvlText w:val="%1."/>
      <w:lvlJc w:val="left"/>
      <w:pPr>
        <w:ind w:left="171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4">
    <w:nsid w:val="086C5704"/>
    <w:multiLevelType w:val="hybridMultilevel"/>
    <w:tmpl w:val="B31839E8"/>
    <w:lvl w:ilvl="0" w:tplc="155A5A8A">
      <w:start w:val="1"/>
      <w:numFmt w:val="lowerLetter"/>
      <w:lvlText w:val="%1)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5">
    <w:nsid w:val="08E45364"/>
    <w:multiLevelType w:val="hybridMultilevel"/>
    <w:tmpl w:val="F760B398"/>
    <w:lvl w:ilvl="0" w:tplc="61AC5846">
      <w:start w:val="6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3AD0266"/>
    <w:multiLevelType w:val="hybridMultilevel"/>
    <w:tmpl w:val="6538AB98"/>
    <w:lvl w:ilvl="0" w:tplc="2CD65CF4">
      <w:start w:val="1"/>
      <w:numFmt w:val="lowerLetter"/>
      <w:lvlText w:val="%1)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7">
    <w:nsid w:val="14F40564"/>
    <w:multiLevelType w:val="hybridMultilevel"/>
    <w:tmpl w:val="F794A05A"/>
    <w:lvl w:ilvl="0" w:tplc="B91E6902">
      <w:start w:val="1"/>
      <w:numFmt w:val="lowerLetter"/>
      <w:lvlText w:val="%1)"/>
      <w:lvlJc w:val="left"/>
      <w:pPr>
        <w:ind w:left="108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176520EF"/>
    <w:multiLevelType w:val="hybridMultilevel"/>
    <w:tmpl w:val="AFB65036"/>
    <w:lvl w:ilvl="0" w:tplc="8D600D8C">
      <w:start w:val="1"/>
      <w:numFmt w:val="upperRoman"/>
      <w:lvlText w:val="%1."/>
      <w:lvlJc w:val="left"/>
      <w:pPr>
        <w:ind w:left="1170" w:hanging="72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72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7678494E">
      <w:start w:val="1"/>
      <w:numFmt w:val="lowerLetter"/>
      <w:lvlText w:val="%8)"/>
      <w:lvlJc w:val="left"/>
      <w:pPr>
        <w:ind w:left="72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1E5B2F68"/>
    <w:multiLevelType w:val="hybridMultilevel"/>
    <w:tmpl w:val="A670B4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21950FDC"/>
    <w:multiLevelType w:val="hybridMultilevel"/>
    <w:tmpl w:val="C28875B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3397073"/>
    <w:multiLevelType w:val="hybridMultilevel"/>
    <w:tmpl w:val="D60E4E10"/>
    <w:lvl w:ilvl="0" w:tplc="E1AE538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23397BB3"/>
    <w:multiLevelType w:val="hybridMultilevel"/>
    <w:tmpl w:val="7A24385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2C5E5BBA"/>
    <w:multiLevelType w:val="hybridMultilevel"/>
    <w:tmpl w:val="014E63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>
    <w:nsid w:val="2DC75C86"/>
    <w:multiLevelType w:val="hybridMultilevel"/>
    <w:tmpl w:val="023C09AE"/>
    <w:lvl w:ilvl="0" w:tplc="740C8EA0">
      <w:start w:val="1"/>
      <w:numFmt w:val="lowerLetter"/>
      <w:lvlText w:val="%1)"/>
      <w:lvlJc w:val="left"/>
      <w:pPr>
        <w:ind w:left="151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35" w:hanging="360"/>
      </w:pPr>
    </w:lvl>
    <w:lvl w:ilvl="2" w:tplc="0409001B" w:tentative="1">
      <w:start w:val="1"/>
      <w:numFmt w:val="lowerRoman"/>
      <w:lvlText w:val="%3."/>
      <w:lvlJc w:val="right"/>
      <w:pPr>
        <w:ind w:left="2955" w:hanging="180"/>
      </w:pPr>
    </w:lvl>
    <w:lvl w:ilvl="3" w:tplc="0409000F" w:tentative="1">
      <w:start w:val="1"/>
      <w:numFmt w:val="decimal"/>
      <w:lvlText w:val="%4."/>
      <w:lvlJc w:val="left"/>
      <w:pPr>
        <w:ind w:left="3675" w:hanging="360"/>
      </w:pPr>
    </w:lvl>
    <w:lvl w:ilvl="4" w:tplc="04090019" w:tentative="1">
      <w:start w:val="1"/>
      <w:numFmt w:val="lowerLetter"/>
      <w:lvlText w:val="%5."/>
      <w:lvlJc w:val="left"/>
      <w:pPr>
        <w:ind w:left="4395" w:hanging="360"/>
      </w:pPr>
    </w:lvl>
    <w:lvl w:ilvl="5" w:tplc="0409001B" w:tentative="1">
      <w:start w:val="1"/>
      <w:numFmt w:val="lowerRoman"/>
      <w:lvlText w:val="%6."/>
      <w:lvlJc w:val="right"/>
      <w:pPr>
        <w:ind w:left="5115" w:hanging="180"/>
      </w:pPr>
    </w:lvl>
    <w:lvl w:ilvl="6" w:tplc="0409000F" w:tentative="1">
      <w:start w:val="1"/>
      <w:numFmt w:val="decimal"/>
      <w:lvlText w:val="%7."/>
      <w:lvlJc w:val="left"/>
      <w:pPr>
        <w:ind w:left="5835" w:hanging="360"/>
      </w:pPr>
    </w:lvl>
    <w:lvl w:ilvl="7" w:tplc="04090019" w:tentative="1">
      <w:start w:val="1"/>
      <w:numFmt w:val="lowerLetter"/>
      <w:lvlText w:val="%8."/>
      <w:lvlJc w:val="left"/>
      <w:pPr>
        <w:ind w:left="6555" w:hanging="360"/>
      </w:pPr>
    </w:lvl>
    <w:lvl w:ilvl="8" w:tplc="0409001B" w:tentative="1">
      <w:start w:val="1"/>
      <w:numFmt w:val="lowerRoman"/>
      <w:lvlText w:val="%9."/>
      <w:lvlJc w:val="right"/>
      <w:pPr>
        <w:ind w:left="7275" w:hanging="180"/>
      </w:pPr>
    </w:lvl>
  </w:abstractNum>
  <w:abstractNum w:abstractNumId="15">
    <w:nsid w:val="2F15038A"/>
    <w:multiLevelType w:val="hybridMultilevel"/>
    <w:tmpl w:val="B3D2F19E"/>
    <w:lvl w:ilvl="0" w:tplc="D12893FA">
      <w:start w:val="1"/>
      <w:numFmt w:val="upperRoman"/>
      <w:lvlText w:val="%1."/>
      <w:lvlJc w:val="left"/>
      <w:pPr>
        <w:ind w:left="1170" w:hanging="72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7678494E">
      <w:start w:val="1"/>
      <w:numFmt w:val="lowerLetter"/>
      <w:lvlText w:val="%8)"/>
      <w:lvlJc w:val="left"/>
      <w:pPr>
        <w:ind w:left="72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>
    <w:nsid w:val="36F05826"/>
    <w:multiLevelType w:val="hybridMultilevel"/>
    <w:tmpl w:val="E9DEAD68"/>
    <w:lvl w:ilvl="0" w:tplc="48EE29D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370503E5"/>
    <w:multiLevelType w:val="hybridMultilevel"/>
    <w:tmpl w:val="22E045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07053E0"/>
    <w:multiLevelType w:val="hybridMultilevel"/>
    <w:tmpl w:val="BC56E4DE"/>
    <w:lvl w:ilvl="0" w:tplc="11D6BEA8">
      <w:start w:val="1"/>
      <w:numFmt w:val="lowerLetter"/>
      <w:lvlText w:val="%1)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9">
    <w:nsid w:val="413132EC"/>
    <w:multiLevelType w:val="hybridMultilevel"/>
    <w:tmpl w:val="8ACE9314"/>
    <w:lvl w:ilvl="0" w:tplc="6FDCA836">
      <w:start w:val="1"/>
      <w:numFmt w:val="lowerRoman"/>
      <w:lvlText w:val="%1."/>
      <w:lvlJc w:val="left"/>
      <w:pPr>
        <w:ind w:left="28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0">
    <w:nsid w:val="44C6216B"/>
    <w:multiLevelType w:val="hybridMultilevel"/>
    <w:tmpl w:val="EA94DE76"/>
    <w:lvl w:ilvl="0" w:tplc="B978A2A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489C4FE5"/>
    <w:multiLevelType w:val="hybridMultilevel"/>
    <w:tmpl w:val="62585B58"/>
    <w:lvl w:ilvl="0" w:tplc="5F8E2BE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9382288"/>
    <w:multiLevelType w:val="hybridMultilevel"/>
    <w:tmpl w:val="9CF27B1C"/>
    <w:lvl w:ilvl="0" w:tplc="3D3C9D8E">
      <w:start w:val="1"/>
      <w:numFmt w:val="decimal"/>
      <w:lvlText w:val="%1."/>
      <w:lvlJc w:val="left"/>
      <w:pPr>
        <w:ind w:left="180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3">
    <w:nsid w:val="49BC72E4"/>
    <w:multiLevelType w:val="hybridMultilevel"/>
    <w:tmpl w:val="A288CE54"/>
    <w:lvl w:ilvl="0" w:tplc="514092BC">
      <w:start w:val="12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>
    <w:nsid w:val="4A600E7E"/>
    <w:multiLevelType w:val="hybridMultilevel"/>
    <w:tmpl w:val="E7F43E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>
    <w:nsid w:val="4C98308C"/>
    <w:multiLevelType w:val="hybridMultilevel"/>
    <w:tmpl w:val="B59A45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>
    <w:nsid w:val="575106E8"/>
    <w:multiLevelType w:val="hybridMultilevel"/>
    <w:tmpl w:val="B420BFC4"/>
    <w:lvl w:ilvl="0" w:tplc="2FD44F54">
      <w:start w:val="3"/>
      <w:numFmt w:val="lowerLetter"/>
      <w:lvlText w:val="%1)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7">
    <w:nsid w:val="5A495A6B"/>
    <w:multiLevelType w:val="hybridMultilevel"/>
    <w:tmpl w:val="04604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>
    <w:nsid w:val="5ACD38E0"/>
    <w:multiLevelType w:val="hybridMultilevel"/>
    <w:tmpl w:val="40E4DD7A"/>
    <w:lvl w:ilvl="0" w:tplc="6582BD4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>
    <w:nsid w:val="5B1E5068"/>
    <w:multiLevelType w:val="hybridMultilevel"/>
    <w:tmpl w:val="D9AC5640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C4F03A7"/>
    <w:multiLevelType w:val="hybridMultilevel"/>
    <w:tmpl w:val="F4F64A7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63BC5F92"/>
    <w:multiLevelType w:val="hybridMultilevel"/>
    <w:tmpl w:val="2458B996"/>
    <w:lvl w:ilvl="0" w:tplc="D668F3C2">
      <w:start w:val="1"/>
      <w:numFmt w:val="lowerLetter"/>
      <w:lvlText w:val="%1)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32">
    <w:nsid w:val="66BF6CA9"/>
    <w:multiLevelType w:val="hybridMultilevel"/>
    <w:tmpl w:val="4FD645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>
    <w:nsid w:val="6ED41295"/>
    <w:multiLevelType w:val="hybridMultilevel"/>
    <w:tmpl w:val="39D89D58"/>
    <w:lvl w:ilvl="0" w:tplc="A38CBB28">
      <w:start w:val="1"/>
      <w:numFmt w:val="lowerRoman"/>
      <w:lvlText w:val="%1."/>
      <w:lvlJc w:val="left"/>
      <w:pPr>
        <w:ind w:left="2520" w:hanging="720"/>
      </w:pPr>
      <w:rPr>
        <w:rFonts w:ascii="Bookman Old Style" w:eastAsia="Times New Roman" w:hAnsi="Bookman Old Style" w:cs="Times New Roman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4">
    <w:nsid w:val="71F62A8C"/>
    <w:multiLevelType w:val="hybridMultilevel"/>
    <w:tmpl w:val="B31839E8"/>
    <w:lvl w:ilvl="0" w:tplc="155A5A8A">
      <w:start w:val="1"/>
      <w:numFmt w:val="lowerLetter"/>
      <w:lvlText w:val="%1)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num w:numId="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6"/>
  </w:num>
  <w:num w:numId="11">
    <w:abstractNumId w:val="28"/>
  </w:num>
  <w:num w:numId="12">
    <w:abstractNumId w:val="11"/>
  </w:num>
  <w:num w:numId="13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1"/>
  </w:num>
  <w:num w:numId="16">
    <w:abstractNumId w:val="17"/>
  </w:num>
  <w:num w:numId="17">
    <w:abstractNumId w:val="14"/>
  </w:num>
  <w:num w:numId="18">
    <w:abstractNumId w:val="22"/>
  </w:num>
  <w:num w:numId="19">
    <w:abstractNumId w:val="0"/>
  </w:num>
  <w:num w:numId="20">
    <w:abstractNumId w:val="31"/>
  </w:num>
  <w:num w:numId="21">
    <w:abstractNumId w:val="18"/>
  </w:num>
  <w:num w:numId="22">
    <w:abstractNumId w:val="6"/>
  </w:num>
  <w:num w:numId="23">
    <w:abstractNumId w:val="4"/>
  </w:num>
  <w:num w:numId="24">
    <w:abstractNumId w:val="33"/>
  </w:num>
  <w:num w:numId="25">
    <w:abstractNumId w:val="19"/>
  </w:num>
  <w:num w:numId="26">
    <w:abstractNumId w:val="26"/>
  </w:num>
  <w:num w:numId="27">
    <w:abstractNumId w:val="30"/>
  </w:num>
  <w:num w:numId="28">
    <w:abstractNumId w:val="10"/>
  </w:num>
  <w:num w:numId="29">
    <w:abstractNumId w:val="3"/>
  </w:num>
  <w:num w:numId="30">
    <w:abstractNumId w:val="5"/>
  </w:num>
  <w:num w:numId="31">
    <w:abstractNumId w:val="20"/>
  </w:num>
  <w:num w:numId="32">
    <w:abstractNumId w:val="2"/>
  </w:num>
  <w:num w:numId="33">
    <w:abstractNumId w:val="29"/>
  </w:num>
  <w:num w:numId="34">
    <w:abstractNumId w:val="23"/>
  </w:num>
  <w:num w:numId="35">
    <w:abstractNumId w:val="3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tzQ0sDA2NjWxNLcwMTdV0lEKTi0uzszPAykwqgUATfow5CwAAAA="/>
  </w:docVars>
  <w:rsids>
    <w:rsidRoot w:val="00FB1B75"/>
    <w:rsid w:val="000350CD"/>
    <w:rsid w:val="000408A3"/>
    <w:rsid w:val="00073603"/>
    <w:rsid w:val="000A2278"/>
    <w:rsid w:val="000A7C41"/>
    <w:rsid w:val="000C5261"/>
    <w:rsid w:val="000F50EB"/>
    <w:rsid w:val="0010559B"/>
    <w:rsid w:val="00123FF7"/>
    <w:rsid w:val="00134DAB"/>
    <w:rsid w:val="001565F1"/>
    <w:rsid w:val="00161FBE"/>
    <w:rsid w:val="00171E32"/>
    <w:rsid w:val="00177FFA"/>
    <w:rsid w:val="00182293"/>
    <w:rsid w:val="00194C56"/>
    <w:rsid w:val="001D1428"/>
    <w:rsid w:val="001E7168"/>
    <w:rsid w:val="00241C4F"/>
    <w:rsid w:val="00247FFB"/>
    <w:rsid w:val="00275F9B"/>
    <w:rsid w:val="00294C43"/>
    <w:rsid w:val="00294D6F"/>
    <w:rsid w:val="00296D2D"/>
    <w:rsid w:val="002A7AAA"/>
    <w:rsid w:val="002B3AAF"/>
    <w:rsid w:val="002D0222"/>
    <w:rsid w:val="002F6D26"/>
    <w:rsid w:val="00352540"/>
    <w:rsid w:val="003806D3"/>
    <w:rsid w:val="00380C95"/>
    <w:rsid w:val="003961C9"/>
    <w:rsid w:val="003B16D0"/>
    <w:rsid w:val="003C5C9C"/>
    <w:rsid w:val="00400DE0"/>
    <w:rsid w:val="0043029B"/>
    <w:rsid w:val="004645EE"/>
    <w:rsid w:val="00472C23"/>
    <w:rsid w:val="004B6C88"/>
    <w:rsid w:val="004D25BE"/>
    <w:rsid w:val="00507525"/>
    <w:rsid w:val="00530DCF"/>
    <w:rsid w:val="00534B9C"/>
    <w:rsid w:val="00535EE9"/>
    <w:rsid w:val="00542FCB"/>
    <w:rsid w:val="005F7DFD"/>
    <w:rsid w:val="006654FC"/>
    <w:rsid w:val="006972AD"/>
    <w:rsid w:val="006B3E89"/>
    <w:rsid w:val="006C055C"/>
    <w:rsid w:val="006C4DA6"/>
    <w:rsid w:val="006D50CE"/>
    <w:rsid w:val="006D738A"/>
    <w:rsid w:val="00702FDA"/>
    <w:rsid w:val="00744F59"/>
    <w:rsid w:val="007A59FE"/>
    <w:rsid w:val="007C489A"/>
    <w:rsid w:val="00801B3E"/>
    <w:rsid w:val="00805A1B"/>
    <w:rsid w:val="00826F1E"/>
    <w:rsid w:val="00865C53"/>
    <w:rsid w:val="00875225"/>
    <w:rsid w:val="00877C7D"/>
    <w:rsid w:val="00895C93"/>
    <w:rsid w:val="008B6B68"/>
    <w:rsid w:val="008D4340"/>
    <w:rsid w:val="009037DB"/>
    <w:rsid w:val="009049AF"/>
    <w:rsid w:val="00921E2F"/>
    <w:rsid w:val="00982E0D"/>
    <w:rsid w:val="00995CCB"/>
    <w:rsid w:val="009A2232"/>
    <w:rsid w:val="009A44E5"/>
    <w:rsid w:val="009D1CE2"/>
    <w:rsid w:val="00A02A7A"/>
    <w:rsid w:val="00A120E4"/>
    <w:rsid w:val="00A34E6C"/>
    <w:rsid w:val="00A37490"/>
    <w:rsid w:val="00A50631"/>
    <w:rsid w:val="00A55280"/>
    <w:rsid w:val="00A7010A"/>
    <w:rsid w:val="00A90643"/>
    <w:rsid w:val="00A95C63"/>
    <w:rsid w:val="00A960D3"/>
    <w:rsid w:val="00A972B9"/>
    <w:rsid w:val="00AA4952"/>
    <w:rsid w:val="00AC4CFA"/>
    <w:rsid w:val="00AC6438"/>
    <w:rsid w:val="00AE0DB0"/>
    <w:rsid w:val="00B01F65"/>
    <w:rsid w:val="00B20E9B"/>
    <w:rsid w:val="00B24F8B"/>
    <w:rsid w:val="00B34C9D"/>
    <w:rsid w:val="00B454DE"/>
    <w:rsid w:val="00B75117"/>
    <w:rsid w:val="00B76F3E"/>
    <w:rsid w:val="00B91DE8"/>
    <w:rsid w:val="00BA576B"/>
    <w:rsid w:val="00BE02A1"/>
    <w:rsid w:val="00BF76E8"/>
    <w:rsid w:val="00C27C93"/>
    <w:rsid w:val="00C30AF9"/>
    <w:rsid w:val="00C85126"/>
    <w:rsid w:val="00C926FF"/>
    <w:rsid w:val="00CD707F"/>
    <w:rsid w:val="00CE3F02"/>
    <w:rsid w:val="00D02BFA"/>
    <w:rsid w:val="00D04BEB"/>
    <w:rsid w:val="00D06A21"/>
    <w:rsid w:val="00D1039D"/>
    <w:rsid w:val="00D15F19"/>
    <w:rsid w:val="00D35B68"/>
    <w:rsid w:val="00D63509"/>
    <w:rsid w:val="00D779AB"/>
    <w:rsid w:val="00D806EF"/>
    <w:rsid w:val="00D959EE"/>
    <w:rsid w:val="00D962FF"/>
    <w:rsid w:val="00DD134E"/>
    <w:rsid w:val="00DD2649"/>
    <w:rsid w:val="00DE72B6"/>
    <w:rsid w:val="00DF78BA"/>
    <w:rsid w:val="00E02CCB"/>
    <w:rsid w:val="00E10829"/>
    <w:rsid w:val="00E34217"/>
    <w:rsid w:val="00E6785B"/>
    <w:rsid w:val="00E72A27"/>
    <w:rsid w:val="00E83FAB"/>
    <w:rsid w:val="00E85F2D"/>
    <w:rsid w:val="00EC53AD"/>
    <w:rsid w:val="00EE29CC"/>
    <w:rsid w:val="00F20454"/>
    <w:rsid w:val="00F645B5"/>
    <w:rsid w:val="00F73EEC"/>
    <w:rsid w:val="00F83F84"/>
    <w:rsid w:val="00FA6AE6"/>
    <w:rsid w:val="00FB1B75"/>
    <w:rsid w:val="00FD2DF2"/>
    <w:rsid w:val="00FF4DF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8229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55280"/>
    <w:pPr>
      <w:ind w:left="720"/>
      <w:contextualSpacing/>
    </w:pPr>
  </w:style>
  <w:style w:type="table" w:styleId="TableGrid">
    <w:name w:val="Table Grid"/>
    <w:basedOn w:val="TableNormal"/>
    <w:uiPriority w:val="59"/>
    <w:rsid w:val="00A55280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A552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5280"/>
  </w:style>
  <w:style w:type="paragraph" w:styleId="NormalWeb">
    <w:name w:val="Normal (Web)"/>
    <w:basedOn w:val="Normal"/>
    <w:uiPriority w:val="99"/>
    <w:unhideWhenUsed/>
    <w:rsid w:val="003525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 w:bidi="te-IN"/>
    </w:rPr>
  </w:style>
  <w:style w:type="character" w:customStyle="1" w:styleId="apple-converted-space">
    <w:name w:val="apple-converted-space"/>
    <w:basedOn w:val="DefaultParagraphFont"/>
    <w:rsid w:val="00352540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244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6</TotalTime>
  <Pages>4</Pages>
  <Words>670</Words>
  <Characters>3822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8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CL</dc:creator>
  <cp:keywords/>
  <dc:description/>
  <cp:lastModifiedBy>user</cp:lastModifiedBy>
  <cp:revision>26</cp:revision>
  <cp:lastPrinted>2017-04-12T11:10:00Z</cp:lastPrinted>
  <dcterms:created xsi:type="dcterms:W3CDTF">2021-10-19T03:35:00Z</dcterms:created>
  <dcterms:modified xsi:type="dcterms:W3CDTF">2022-03-23T02:19:00Z</dcterms:modified>
</cp:coreProperties>
</file>